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F51A5" w14:textId="3DA87690" w:rsidR="0066590C" w:rsidRPr="004A086E" w:rsidRDefault="0066590C" w:rsidP="00AF7948">
      <w:pPr>
        <w:spacing w:after="0" w:line="240" w:lineRule="auto"/>
        <w:contextualSpacing/>
        <w:jc w:val="center"/>
        <w:rPr>
          <w:rFonts w:ascii="Calibri" w:hAnsi="Calibri" w:cs="Calibri"/>
          <w:i/>
          <w:sz w:val="24"/>
          <w:szCs w:val="24"/>
        </w:rPr>
      </w:pPr>
      <w:r w:rsidRPr="004A086E">
        <w:rPr>
          <w:rFonts w:ascii="Calibri" w:hAnsi="Calibri" w:cs="Calibri"/>
          <w:i/>
          <w:sz w:val="24"/>
          <w:szCs w:val="24"/>
        </w:rPr>
        <w:t xml:space="preserve">To ensure accessibility in accordance with the Americans with Disabilities Act (ADA), </w:t>
      </w:r>
      <w:r w:rsidR="00F61CF4" w:rsidRPr="004A086E">
        <w:rPr>
          <w:rFonts w:ascii="Calibri" w:hAnsi="Calibri" w:cs="Calibri"/>
          <w:i/>
          <w:sz w:val="24"/>
          <w:szCs w:val="24"/>
        </w:rPr>
        <w:br/>
      </w:r>
      <w:r w:rsidRPr="004A086E">
        <w:rPr>
          <w:rFonts w:ascii="Calibri" w:hAnsi="Calibri" w:cs="Calibri"/>
          <w:i/>
          <w:sz w:val="24"/>
          <w:szCs w:val="24"/>
        </w:rPr>
        <w:t>please use</w:t>
      </w:r>
      <w:r w:rsidR="00954110" w:rsidRPr="004A086E">
        <w:rPr>
          <w:rFonts w:ascii="Calibri" w:hAnsi="Calibri" w:cs="Calibri"/>
          <w:i/>
          <w:sz w:val="24"/>
          <w:szCs w:val="24"/>
        </w:rPr>
        <w:t xml:space="preserve"> the down arrow key to navigate </w:t>
      </w:r>
      <w:r w:rsidRPr="004A086E">
        <w:rPr>
          <w:rFonts w:ascii="Calibri" w:hAnsi="Calibri" w:cs="Calibri"/>
          <w:i/>
          <w:sz w:val="24"/>
          <w:szCs w:val="24"/>
        </w:rPr>
        <w:t>this tool.</w:t>
      </w:r>
    </w:p>
    <w:p w14:paraId="4480BA6C" w14:textId="77777777" w:rsidR="00AF7948" w:rsidRPr="0085682D" w:rsidRDefault="00AF7948" w:rsidP="00AF7948">
      <w:pPr>
        <w:spacing w:after="0" w:line="240" w:lineRule="auto"/>
        <w:contextualSpacing/>
        <w:jc w:val="center"/>
        <w:rPr>
          <w:rFonts w:ascii="Calibri" w:hAnsi="Calibri" w:cs="Calibri"/>
          <w: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0"/>
        <w:gridCol w:w="3671"/>
        <w:gridCol w:w="1891"/>
        <w:gridCol w:w="2518"/>
      </w:tblGrid>
      <w:tr w:rsidR="00B63805" w14:paraId="4A678035" w14:textId="77777777" w:rsidTr="00EE40DA">
        <w:tc>
          <w:tcPr>
            <w:tcW w:w="992" w:type="pct"/>
          </w:tcPr>
          <w:p w14:paraId="7E2E3FA3" w14:textId="15687BE8" w:rsidR="00B63805" w:rsidRDefault="00B63805" w:rsidP="00AF7948">
            <w:pPr>
              <w:contextualSpacing/>
              <w:rPr>
                <w:rFonts w:ascii="Calibri" w:hAnsi="Calibri" w:cs="Calibri"/>
                <w:sz w:val="24"/>
                <w:szCs w:val="24"/>
              </w:rPr>
            </w:pPr>
            <w:r w:rsidRPr="00F61CF4">
              <w:rPr>
                <w:rFonts w:ascii="Calibri" w:hAnsi="Calibri" w:cs="Calibri"/>
                <w:sz w:val="24"/>
                <w:szCs w:val="24"/>
              </w:rPr>
              <w:t>Teacher Name:</w:t>
            </w:r>
          </w:p>
        </w:tc>
        <w:permStart w:id="288689623" w:edGrp="everyone"/>
        <w:tc>
          <w:tcPr>
            <w:tcW w:w="1821" w:type="pct"/>
          </w:tcPr>
          <w:p w14:paraId="4F4C5690" w14:textId="39931E78" w:rsidR="00B63805" w:rsidRDefault="00DE0E85" w:rsidP="00AF7948">
            <w:pPr>
              <w:contextualSpacing/>
              <w:rPr>
                <w:rFonts w:ascii="Calibri" w:hAnsi="Calibri" w:cs="Calibri"/>
                <w:sz w:val="24"/>
                <w:szCs w:val="24"/>
              </w:rPr>
            </w:pPr>
            <w:sdt>
              <w:sdtPr>
                <w:rPr>
                  <w:rFonts w:eastAsia="Times New Roman" w:cstheme="minorHAnsi"/>
                  <w:sz w:val="24"/>
                  <w:szCs w:val="24"/>
                </w:rPr>
                <w:alias w:val="Teacher Name"/>
                <w:tag w:val="Teacher Name"/>
                <w:id w:val="597379059"/>
                <w:placeholder>
                  <w:docPart w:val="98C93A1FEA8549F2A119A0EF5843BE89"/>
                </w:placeholder>
                <w:showingPlcHdr/>
              </w:sdtPr>
              <w:sdtEndPr/>
              <w:sdtContent>
                <w:r w:rsidRPr="00DE0E85">
                  <w:rPr>
                    <w:rStyle w:val="PlaceholderText"/>
                  </w:rPr>
                  <w:t>Click here to enter text.</w:t>
                </w:r>
              </w:sdtContent>
            </w:sdt>
            <w:permEnd w:id="288689623"/>
          </w:p>
        </w:tc>
        <w:tc>
          <w:tcPr>
            <w:tcW w:w="938" w:type="pct"/>
          </w:tcPr>
          <w:p w14:paraId="3EA1A003" w14:textId="1B49C343" w:rsidR="00B63805" w:rsidRDefault="00503C89" w:rsidP="00503C89">
            <w:pPr>
              <w:contextualSpacing/>
              <w:jc w:val="right"/>
              <w:rPr>
                <w:rFonts w:ascii="Calibri" w:hAnsi="Calibri" w:cs="Calibri"/>
                <w:sz w:val="24"/>
                <w:szCs w:val="24"/>
              </w:rPr>
            </w:pPr>
            <w:r w:rsidRPr="00F61CF4">
              <w:rPr>
                <w:rFonts w:ascii="Calibri" w:hAnsi="Calibri" w:cs="Calibri"/>
                <w:sz w:val="24"/>
                <w:szCs w:val="24"/>
              </w:rPr>
              <w:t xml:space="preserve">Evaluator Name:   </w:t>
            </w:r>
          </w:p>
        </w:tc>
        <w:tc>
          <w:tcPr>
            <w:tcW w:w="1250" w:type="pct"/>
          </w:tcPr>
          <w:p w14:paraId="59847ACA" w14:textId="035D4EF0" w:rsidR="00B63805" w:rsidRDefault="00DE0E85" w:rsidP="00AF7948">
            <w:pPr>
              <w:contextualSpacing/>
              <w:rPr>
                <w:rFonts w:ascii="Calibri" w:hAnsi="Calibri" w:cs="Calibri"/>
                <w:sz w:val="24"/>
                <w:szCs w:val="24"/>
              </w:rPr>
            </w:pPr>
            <w:sdt>
              <w:sdtPr>
                <w:rPr>
                  <w:rFonts w:eastAsia="Times New Roman" w:cstheme="minorHAnsi"/>
                  <w:sz w:val="24"/>
                  <w:szCs w:val="24"/>
                </w:rPr>
                <w:alias w:val="Evaluator Name"/>
                <w:tag w:val="Evaluator Name"/>
                <w:id w:val="908276001"/>
                <w:placeholder>
                  <w:docPart w:val="B63A1835A4864F06ACD67A9FFDCC1DCD"/>
                </w:placeholder>
                <w:showingPlcHdr/>
              </w:sdtPr>
              <w:sdtEndPr/>
              <w:sdtContent>
                <w:permStart w:id="451480420" w:edGrp="everyone"/>
                <w:r w:rsidR="00F91B9B" w:rsidRPr="0049595B">
                  <w:rPr>
                    <w:rStyle w:val="PlaceholderText"/>
                    <w:rFonts w:cstheme="minorHAnsi"/>
                    <w:sz w:val="24"/>
                    <w:szCs w:val="24"/>
                  </w:rPr>
                  <w:t>Click here to enter text.</w:t>
                </w:r>
                <w:permEnd w:id="451480420"/>
              </w:sdtContent>
            </w:sdt>
          </w:p>
        </w:tc>
      </w:tr>
      <w:tr w:rsidR="00B63805" w14:paraId="222E51F5" w14:textId="77777777" w:rsidTr="00EE40DA">
        <w:tc>
          <w:tcPr>
            <w:tcW w:w="992" w:type="pct"/>
          </w:tcPr>
          <w:p w14:paraId="7FAE4F83" w14:textId="3DCDC240" w:rsidR="00B63805" w:rsidRDefault="00503C89" w:rsidP="00AF7948">
            <w:pPr>
              <w:contextualSpacing/>
              <w:rPr>
                <w:rFonts w:ascii="Calibri" w:hAnsi="Calibri" w:cs="Calibri"/>
                <w:sz w:val="24"/>
                <w:szCs w:val="24"/>
              </w:rPr>
            </w:pPr>
            <w:r w:rsidRPr="00F61CF4">
              <w:rPr>
                <w:rFonts w:ascii="Calibri" w:hAnsi="Calibri" w:cs="Calibri"/>
                <w:sz w:val="24"/>
                <w:szCs w:val="24"/>
              </w:rPr>
              <w:t>Grade/Subject:</w:t>
            </w:r>
          </w:p>
        </w:tc>
        <w:tc>
          <w:tcPr>
            <w:tcW w:w="1821" w:type="pct"/>
          </w:tcPr>
          <w:p w14:paraId="5D2D41C2" w14:textId="2C018710" w:rsidR="00B63805" w:rsidRDefault="00DE0E85" w:rsidP="00AF7948">
            <w:pPr>
              <w:contextualSpacing/>
              <w:rPr>
                <w:rFonts w:ascii="Calibri" w:hAnsi="Calibri" w:cs="Calibri"/>
                <w:sz w:val="24"/>
                <w:szCs w:val="24"/>
              </w:rPr>
            </w:pPr>
            <w:sdt>
              <w:sdtPr>
                <w:rPr>
                  <w:rFonts w:eastAsia="Times New Roman" w:cstheme="minorHAnsi"/>
                  <w:sz w:val="24"/>
                  <w:szCs w:val="24"/>
                </w:rPr>
                <w:alias w:val="Grade/Subject"/>
                <w:tag w:val="Grade/Subject"/>
                <w:id w:val="-870386661"/>
                <w:placeholder>
                  <w:docPart w:val="4CF8B199D2A74C26B176490A0E66A280"/>
                </w:placeholder>
                <w:showingPlcHdr/>
              </w:sdtPr>
              <w:sdtEndPr/>
              <w:sdtContent>
                <w:permStart w:id="1003424269" w:edGrp="everyone"/>
                <w:r w:rsidR="00F91B9B" w:rsidRPr="0049595B">
                  <w:rPr>
                    <w:rStyle w:val="PlaceholderText"/>
                    <w:rFonts w:cstheme="minorHAnsi"/>
                    <w:sz w:val="24"/>
                    <w:szCs w:val="24"/>
                  </w:rPr>
                  <w:t>Click here to enter text.</w:t>
                </w:r>
                <w:permEnd w:id="1003424269"/>
              </w:sdtContent>
            </w:sdt>
          </w:p>
        </w:tc>
        <w:tc>
          <w:tcPr>
            <w:tcW w:w="938" w:type="pct"/>
          </w:tcPr>
          <w:p w14:paraId="2C40A258" w14:textId="5017C5BC" w:rsidR="00B63805" w:rsidRDefault="00503C89" w:rsidP="00503C89">
            <w:pPr>
              <w:contextualSpacing/>
              <w:jc w:val="right"/>
              <w:rPr>
                <w:rFonts w:ascii="Calibri" w:hAnsi="Calibri" w:cs="Calibri"/>
                <w:sz w:val="24"/>
                <w:szCs w:val="24"/>
              </w:rPr>
            </w:pPr>
            <w:r w:rsidRPr="00F61CF4">
              <w:rPr>
                <w:rFonts w:ascii="Calibri" w:hAnsi="Calibri" w:cs="Calibri"/>
                <w:sz w:val="24"/>
                <w:szCs w:val="24"/>
              </w:rPr>
              <w:t xml:space="preserve">Pre-Eval </w:t>
            </w:r>
            <w:r>
              <w:rPr>
                <w:rFonts w:ascii="Calibri" w:hAnsi="Calibri" w:cs="Calibri"/>
                <w:sz w:val="24"/>
                <w:szCs w:val="24"/>
              </w:rPr>
              <w:t>Date</w:t>
            </w:r>
            <w:r w:rsidRPr="00F61CF4">
              <w:rPr>
                <w:rFonts w:ascii="Calibri" w:hAnsi="Calibri" w:cs="Calibri"/>
                <w:sz w:val="24"/>
                <w:szCs w:val="24"/>
              </w:rPr>
              <w:t xml:space="preserve">:  </w:t>
            </w:r>
          </w:p>
        </w:tc>
        <w:tc>
          <w:tcPr>
            <w:tcW w:w="1250" w:type="pct"/>
          </w:tcPr>
          <w:p w14:paraId="46A0CEE7" w14:textId="15C00E2A" w:rsidR="00B63805" w:rsidRDefault="00DE0E85" w:rsidP="00AF7948">
            <w:pPr>
              <w:contextualSpacing/>
              <w:rPr>
                <w:rFonts w:ascii="Calibri" w:hAnsi="Calibri" w:cs="Calibri"/>
                <w:sz w:val="24"/>
                <w:szCs w:val="24"/>
              </w:rPr>
            </w:pPr>
            <w:sdt>
              <w:sdtPr>
                <w:rPr>
                  <w:rFonts w:eastAsia="Times New Roman" w:cstheme="minorHAnsi"/>
                  <w:sz w:val="24"/>
                  <w:szCs w:val="24"/>
                </w:rPr>
                <w:alias w:val="Pre-Eval Conference Date"/>
                <w:tag w:val="Pre-Eval Date"/>
                <w:id w:val="358636844"/>
                <w:placeholder>
                  <w:docPart w:val="9A10FE7C170344D79D354302910EAC68"/>
                </w:placeholder>
                <w:showingPlcHdr/>
              </w:sdtPr>
              <w:sdtEndPr/>
              <w:sdtContent>
                <w:permStart w:id="675439833" w:edGrp="everyone"/>
                <w:r w:rsidR="00F91B9B" w:rsidRPr="0049595B">
                  <w:rPr>
                    <w:rStyle w:val="PlaceholderText"/>
                    <w:rFonts w:cstheme="minorHAnsi"/>
                    <w:sz w:val="24"/>
                    <w:szCs w:val="24"/>
                  </w:rPr>
                  <w:t>Click here to enter text.</w:t>
                </w:r>
                <w:permEnd w:id="675439833"/>
              </w:sdtContent>
            </w:sdt>
          </w:p>
        </w:tc>
      </w:tr>
      <w:tr w:rsidR="00B63805" w14:paraId="758F0C5D" w14:textId="77777777" w:rsidTr="00EE40DA">
        <w:tc>
          <w:tcPr>
            <w:tcW w:w="992" w:type="pct"/>
          </w:tcPr>
          <w:p w14:paraId="660AD5E7" w14:textId="3CBE27A8" w:rsidR="00B63805" w:rsidRDefault="00503C89" w:rsidP="00AF7948">
            <w:pPr>
              <w:contextualSpacing/>
              <w:rPr>
                <w:rFonts w:ascii="Calibri" w:hAnsi="Calibri" w:cs="Calibri"/>
                <w:sz w:val="24"/>
                <w:szCs w:val="24"/>
              </w:rPr>
            </w:pPr>
            <w:r w:rsidRPr="00F61CF4">
              <w:rPr>
                <w:rFonts w:ascii="Calibri" w:hAnsi="Calibri" w:cs="Calibri"/>
                <w:sz w:val="24"/>
                <w:szCs w:val="24"/>
              </w:rPr>
              <w:t xml:space="preserve">School Name: </w:t>
            </w:r>
            <w:r w:rsidRPr="00F61CF4">
              <w:rPr>
                <w:rStyle w:val="Style5"/>
                <w:rFonts w:ascii="Calibri" w:hAnsi="Calibri" w:cs="Calibri"/>
                <w:sz w:val="24"/>
                <w:szCs w:val="24"/>
                <w:u w:val="none"/>
              </w:rPr>
              <w:tab/>
            </w:r>
          </w:p>
        </w:tc>
        <w:tc>
          <w:tcPr>
            <w:tcW w:w="1821" w:type="pct"/>
          </w:tcPr>
          <w:p w14:paraId="48BCFE12" w14:textId="71A23BAB" w:rsidR="00B63805" w:rsidRDefault="00DE0E85" w:rsidP="00AF7948">
            <w:pPr>
              <w:contextualSpacing/>
              <w:rPr>
                <w:rFonts w:ascii="Calibri" w:hAnsi="Calibri" w:cs="Calibri"/>
                <w:sz w:val="24"/>
                <w:szCs w:val="24"/>
              </w:rPr>
            </w:pPr>
            <w:sdt>
              <w:sdtPr>
                <w:rPr>
                  <w:rFonts w:eastAsia="Times New Roman" w:cstheme="minorHAnsi"/>
                  <w:sz w:val="24"/>
                  <w:szCs w:val="24"/>
                </w:rPr>
                <w:alias w:val="School Name"/>
                <w:tag w:val="School Name"/>
                <w:id w:val="-221840623"/>
                <w:placeholder>
                  <w:docPart w:val="4BCBF2659DE94B87B8E0D9E1B1AF71E6"/>
                </w:placeholder>
                <w:showingPlcHdr/>
              </w:sdtPr>
              <w:sdtEndPr/>
              <w:sdtContent>
                <w:permStart w:id="883695051" w:edGrp="everyone"/>
                <w:r w:rsidR="00F91B9B" w:rsidRPr="0049595B">
                  <w:rPr>
                    <w:rStyle w:val="PlaceholderText"/>
                    <w:rFonts w:cstheme="minorHAnsi"/>
                    <w:sz w:val="24"/>
                    <w:szCs w:val="24"/>
                  </w:rPr>
                  <w:t>Click here to enter text.</w:t>
                </w:r>
                <w:permEnd w:id="883695051"/>
              </w:sdtContent>
            </w:sdt>
          </w:p>
        </w:tc>
        <w:tc>
          <w:tcPr>
            <w:tcW w:w="938" w:type="pct"/>
          </w:tcPr>
          <w:p w14:paraId="156BDBBF" w14:textId="50A16EEF" w:rsidR="00B63805" w:rsidRDefault="00503C89" w:rsidP="00925D2B">
            <w:pPr>
              <w:ind w:left="630"/>
              <w:contextualSpacing/>
              <w:jc w:val="right"/>
              <w:rPr>
                <w:rFonts w:ascii="Calibri" w:hAnsi="Calibri" w:cs="Calibri"/>
                <w:sz w:val="24"/>
                <w:szCs w:val="24"/>
              </w:rPr>
            </w:pPr>
            <w:r>
              <w:rPr>
                <w:rFonts w:ascii="Calibri" w:hAnsi="Calibri" w:cs="Calibri"/>
                <w:sz w:val="24"/>
                <w:szCs w:val="24"/>
              </w:rPr>
              <w:t>Date</w:t>
            </w:r>
            <w:r w:rsidRPr="00F61CF4">
              <w:rPr>
                <w:rFonts w:ascii="Calibri" w:hAnsi="Calibri" w:cs="Calibri"/>
                <w:sz w:val="24"/>
                <w:szCs w:val="24"/>
              </w:rPr>
              <w:t>:</w:t>
            </w:r>
          </w:p>
        </w:tc>
        <w:tc>
          <w:tcPr>
            <w:tcW w:w="1250" w:type="pct"/>
          </w:tcPr>
          <w:p w14:paraId="65D9F4BE" w14:textId="43361BC3" w:rsidR="00B63805" w:rsidRDefault="00DE0E85" w:rsidP="00AF7948">
            <w:pPr>
              <w:contextualSpacing/>
              <w:rPr>
                <w:rFonts w:ascii="Calibri" w:hAnsi="Calibri" w:cs="Calibri"/>
                <w:sz w:val="24"/>
                <w:szCs w:val="24"/>
              </w:rPr>
            </w:pPr>
            <w:sdt>
              <w:sdtPr>
                <w:rPr>
                  <w:rFonts w:eastAsia="Times New Roman" w:cstheme="minorHAnsi"/>
                  <w:sz w:val="24"/>
                  <w:szCs w:val="24"/>
                </w:rPr>
                <w:alias w:val="Mid-Cycle Conference Date"/>
                <w:tag w:val="Mid-Cycle Conference Date"/>
                <w:id w:val="-921642293"/>
                <w:placeholder>
                  <w:docPart w:val="28CB6DF05E1F486EA9A35F09533C3783"/>
                </w:placeholder>
                <w:showingPlcHdr/>
              </w:sdtPr>
              <w:sdtEndPr/>
              <w:sdtContent>
                <w:permStart w:id="667385414" w:edGrp="everyone"/>
                <w:r w:rsidR="00F91B9B" w:rsidRPr="0049595B">
                  <w:rPr>
                    <w:rStyle w:val="PlaceholderText"/>
                    <w:rFonts w:cstheme="minorHAnsi"/>
                    <w:sz w:val="24"/>
                    <w:szCs w:val="24"/>
                  </w:rPr>
                  <w:t>Click here to enter text.</w:t>
                </w:r>
                <w:permEnd w:id="667385414"/>
              </w:sdtContent>
            </w:sdt>
          </w:p>
        </w:tc>
      </w:tr>
    </w:tbl>
    <w:p w14:paraId="177D0DC3" w14:textId="72A103A4" w:rsidR="00C44736" w:rsidRPr="005B14CD" w:rsidRDefault="00C44736" w:rsidP="005B14CD">
      <w:pPr>
        <w:spacing w:after="0" w:line="240" w:lineRule="auto"/>
        <w:contextualSpacing/>
        <w:rPr>
          <w:rFonts w:ascii="Calibri" w:hAnsi="Calibri" w:cs="Calibri"/>
          <w:sz w:val="24"/>
          <w:szCs w:val="24"/>
        </w:rPr>
      </w:pPr>
    </w:p>
    <w:p w14:paraId="32771318" w14:textId="0FE646D3" w:rsidR="00F02354" w:rsidRPr="009B7D65" w:rsidRDefault="00C44736" w:rsidP="009B7D65">
      <w:pPr>
        <w:pStyle w:val="Heading1"/>
        <w:spacing w:before="0" w:line="240" w:lineRule="auto"/>
        <w:contextualSpacing/>
        <w:rPr>
          <w:rFonts w:ascii="Calibri" w:eastAsia="Times New Roman" w:hAnsi="Calibri" w:cs="Calibri"/>
          <w:b w:val="0"/>
          <w:bCs w:val="0"/>
          <w:color w:val="1F497D" w:themeColor="text2"/>
          <w:szCs w:val="24"/>
        </w:rPr>
      </w:pPr>
      <w:r w:rsidRPr="009B7D65">
        <w:rPr>
          <w:rFonts w:ascii="Calibri" w:eastAsia="Times New Roman" w:hAnsi="Calibri" w:cs="Calibri"/>
          <w:b w:val="0"/>
          <w:bCs w:val="0"/>
          <w:color w:val="1F497D" w:themeColor="text2"/>
          <w:szCs w:val="24"/>
        </w:rPr>
        <w:t>Note</w:t>
      </w:r>
      <w:r w:rsidR="007A2EE9" w:rsidRPr="009B7D65">
        <w:rPr>
          <w:rFonts w:ascii="Calibri" w:eastAsia="Times New Roman" w:hAnsi="Calibri" w:cs="Calibri"/>
          <w:b w:val="0"/>
          <w:bCs w:val="0"/>
          <w:color w:val="1F497D" w:themeColor="text2"/>
          <w:szCs w:val="24"/>
        </w:rPr>
        <w:t xml:space="preserve">: This tool may be used </w:t>
      </w:r>
      <w:r w:rsidR="00B25626" w:rsidRPr="009B7D65">
        <w:rPr>
          <w:rFonts w:ascii="Calibri" w:eastAsia="Times New Roman" w:hAnsi="Calibri" w:cs="Calibri"/>
          <w:b w:val="0"/>
          <w:bCs w:val="0"/>
          <w:color w:val="1F497D" w:themeColor="text2"/>
          <w:szCs w:val="24"/>
        </w:rPr>
        <w:t xml:space="preserve">to </w:t>
      </w:r>
      <w:r w:rsidR="007A2EE9" w:rsidRPr="009B7D65">
        <w:rPr>
          <w:rFonts w:ascii="Calibri" w:eastAsia="Times New Roman" w:hAnsi="Calibri" w:cs="Calibri"/>
          <w:b w:val="0"/>
          <w:bCs w:val="0"/>
          <w:color w:val="1F497D" w:themeColor="text2"/>
          <w:szCs w:val="24"/>
        </w:rPr>
        <w:t>guide the conversation</w:t>
      </w:r>
      <w:r w:rsidR="009A3857" w:rsidRPr="009B7D65">
        <w:rPr>
          <w:rFonts w:ascii="Calibri" w:eastAsia="Times New Roman" w:hAnsi="Calibri" w:cs="Calibri"/>
          <w:b w:val="0"/>
          <w:bCs w:val="0"/>
          <w:color w:val="1F497D" w:themeColor="text2"/>
          <w:szCs w:val="24"/>
        </w:rPr>
        <w:t>s</w:t>
      </w:r>
      <w:r w:rsidR="00B25626" w:rsidRPr="009B7D65">
        <w:rPr>
          <w:rFonts w:ascii="Calibri" w:eastAsia="Times New Roman" w:hAnsi="Calibri" w:cs="Calibri"/>
          <w:b w:val="0"/>
          <w:bCs w:val="0"/>
          <w:color w:val="1F497D" w:themeColor="text2"/>
          <w:szCs w:val="24"/>
        </w:rPr>
        <w:t xml:space="preserve"> during</w:t>
      </w:r>
      <w:r w:rsidR="009A3857" w:rsidRPr="009B7D65">
        <w:rPr>
          <w:rFonts w:ascii="Calibri" w:eastAsia="Times New Roman" w:hAnsi="Calibri" w:cs="Calibri"/>
          <w:b w:val="0"/>
          <w:bCs w:val="0"/>
          <w:color w:val="1F497D" w:themeColor="text2"/>
          <w:szCs w:val="24"/>
        </w:rPr>
        <w:t xml:space="preserve"> the pre-evaluation and mid-cycle goals conferences</w:t>
      </w:r>
      <w:r w:rsidR="007A2EE9" w:rsidRPr="009B7D65">
        <w:rPr>
          <w:rFonts w:ascii="Calibri" w:eastAsia="Times New Roman" w:hAnsi="Calibri" w:cs="Calibri"/>
          <w:b w:val="0"/>
          <w:bCs w:val="0"/>
          <w:color w:val="1F497D" w:themeColor="text2"/>
          <w:szCs w:val="24"/>
        </w:rPr>
        <w:t xml:space="preserve">. </w:t>
      </w:r>
      <w:r w:rsidRPr="009B7D65">
        <w:rPr>
          <w:rFonts w:ascii="Calibri" w:eastAsia="Times New Roman" w:hAnsi="Calibri" w:cs="Calibri"/>
          <w:b w:val="0"/>
          <w:bCs w:val="0"/>
          <w:color w:val="1F497D" w:themeColor="text2"/>
          <w:szCs w:val="24"/>
        </w:rPr>
        <w:t xml:space="preserve">The </w:t>
      </w:r>
      <w:r w:rsidR="007A2EE9" w:rsidRPr="009B7D65">
        <w:rPr>
          <w:rFonts w:ascii="Calibri" w:eastAsia="Times New Roman" w:hAnsi="Calibri" w:cs="Calibri"/>
          <w:b w:val="0"/>
          <w:bCs w:val="0"/>
          <w:color w:val="1F497D" w:themeColor="text2"/>
          <w:szCs w:val="24"/>
        </w:rPr>
        <w:t xml:space="preserve">tool is designed to help educators focus on </w:t>
      </w:r>
      <w:r w:rsidR="00F1655A" w:rsidRPr="009B7D65">
        <w:rPr>
          <w:rFonts w:ascii="Calibri" w:eastAsia="Times New Roman" w:hAnsi="Calibri" w:cs="Calibri"/>
          <w:b w:val="0"/>
          <w:bCs w:val="0"/>
          <w:color w:val="1F497D" w:themeColor="text2"/>
          <w:szCs w:val="24"/>
        </w:rPr>
        <w:t xml:space="preserve">both </w:t>
      </w:r>
      <w:r w:rsidR="007A2EE9" w:rsidRPr="009B7D65">
        <w:rPr>
          <w:rFonts w:ascii="Calibri" w:eastAsia="Times New Roman" w:hAnsi="Calibri" w:cs="Calibri"/>
          <w:b w:val="0"/>
          <w:bCs w:val="0"/>
          <w:color w:val="1F497D" w:themeColor="text2"/>
          <w:szCs w:val="24"/>
        </w:rPr>
        <w:t>the standards</w:t>
      </w:r>
      <w:r w:rsidR="00F1655A" w:rsidRPr="009B7D65">
        <w:rPr>
          <w:rFonts w:ascii="Calibri" w:eastAsia="Times New Roman" w:hAnsi="Calibri" w:cs="Calibri"/>
          <w:b w:val="0"/>
          <w:bCs w:val="0"/>
          <w:color w:val="1F497D" w:themeColor="text2"/>
          <w:szCs w:val="24"/>
        </w:rPr>
        <w:t>/</w:t>
      </w:r>
      <w:r w:rsidR="00B25626" w:rsidRPr="009B7D65">
        <w:rPr>
          <w:rFonts w:ascii="Calibri" w:eastAsia="Times New Roman" w:hAnsi="Calibri" w:cs="Calibri"/>
          <w:b w:val="0"/>
          <w:bCs w:val="0"/>
          <w:color w:val="1F497D" w:themeColor="text2"/>
          <w:szCs w:val="24"/>
        </w:rPr>
        <w:t>indicators and</w:t>
      </w:r>
      <w:r w:rsidR="00F1655A" w:rsidRPr="009B7D65">
        <w:rPr>
          <w:rFonts w:ascii="Calibri" w:eastAsia="Times New Roman" w:hAnsi="Calibri" w:cs="Calibri"/>
          <w:b w:val="0"/>
          <w:bCs w:val="0"/>
          <w:color w:val="1F497D" w:themeColor="text2"/>
          <w:szCs w:val="24"/>
        </w:rPr>
        <w:t xml:space="preserve"> the goals</w:t>
      </w:r>
      <w:r w:rsidR="007A2EE9" w:rsidRPr="009B7D65">
        <w:rPr>
          <w:rFonts w:ascii="Calibri" w:eastAsia="Times New Roman" w:hAnsi="Calibri" w:cs="Calibri"/>
          <w:b w:val="0"/>
          <w:bCs w:val="0"/>
          <w:color w:val="1F497D" w:themeColor="text2"/>
          <w:szCs w:val="24"/>
        </w:rPr>
        <w:t>, but it is not required.</w:t>
      </w:r>
    </w:p>
    <w:p w14:paraId="052C9DD9" w14:textId="77777777" w:rsidR="00853151" w:rsidRPr="00DC0CA8" w:rsidRDefault="00853151" w:rsidP="00853151">
      <w:pPr>
        <w:pStyle w:val="Heading1"/>
        <w:spacing w:before="0" w:line="240" w:lineRule="auto"/>
        <w:contextualSpacing/>
        <w:jc w:val="center"/>
        <w:rPr>
          <w:rFonts w:ascii="Calibri" w:hAnsi="Calibri" w:cs="Calibri"/>
          <w:smallCaps/>
          <w:szCs w:val="24"/>
        </w:rPr>
      </w:pPr>
    </w:p>
    <w:p w14:paraId="1538BD91" w14:textId="4F8BFF47" w:rsidR="00F02354" w:rsidRDefault="009359FE" w:rsidP="009359FE">
      <w:pPr>
        <w:spacing w:after="0" w:line="240" w:lineRule="auto"/>
        <w:jc w:val="center"/>
        <w:rPr>
          <w:b/>
          <w:bCs/>
          <w:sz w:val="24"/>
          <w:szCs w:val="24"/>
        </w:rPr>
      </w:pPr>
      <w:r w:rsidRPr="009359FE">
        <w:rPr>
          <w:b/>
          <w:bCs/>
          <w:sz w:val="24"/>
          <w:szCs w:val="24"/>
        </w:rPr>
        <w:t>Pre-Evaluation Conference</w:t>
      </w:r>
    </w:p>
    <w:p w14:paraId="108079C7" w14:textId="77777777" w:rsidR="009359FE" w:rsidRPr="009359FE" w:rsidRDefault="009359FE" w:rsidP="009359FE">
      <w:pPr>
        <w:spacing w:after="0" w:line="240" w:lineRule="auto"/>
        <w:jc w:val="center"/>
        <w:rPr>
          <w:b/>
          <w:bCs/>
          <w:sz w:val="24"/>
          <w:szCs w:val="24"/>
        </w:rPr>
      </w:pPr>
    </w:p>
    <w:p w14:paraId="20237A68" w14:textId="43AD8800" w:rsidR="001E6C9B" w:rsidRDefault="00F02354" w:rsidP="001E6C9B">
      <w:pPr>
        <w:pStyle w:val="Heading1"/>
        <w:spacing w:before="0" w:line="240" w:lineRule="auto"/>
        <w:contextualSpacing/>
        <w:rPr>
          <w:rFonts w:ascii="Calibri" w:eastAsia="Times New Roman" w:hAnsi="Calibri" w:cs="Calibri"/>
          <w:b w:val="0"/>
          <w:bCs w:val="0"/>
          <w:szCs w:val="24"/>
        </w:rPr>
      </w:pPr>
      <w:r w:rsidRPr="00853151">
        <w:rPr>
          <w:rFonts w:ascii="Calibri" w:eastAsia="Times New Roman" w:hAnsi="Calibri" w:cs="Calibri"/>
          <w:b w:val="0"/>
          <w:bCs w:val="0"/>
          <w:szCs w:val="24"/>
        </w:rPr>
        <w:t xml:space="preserve">The goal of the </w:t>
      </w:r>
      <w:r w:rsidR="00F52A48" w:rsidRPr="00853151">
        <w:rPr>
          <w:rFonts w:ascii="Calibri" w:eastAsia="Times New Roman" w:hAnsi="Calibri" w:cs="Calibri"/>
          <w:b w:val="0"/>
          <w:bCs w:val="0"/>
          <w:szCs w:val="24"/>
        </w:rPr>
        <w:t>Pre-Evaluation</w:t>
      </w:r>
      <w:r w:rsidRPr="00853151">
        <w:rPr>
          <w:rFonts w:ascii="Calibri" w:eastAsia="Times New Roman" w:hAnsi="Calibri" w:cs="Calibri"/>
          <w:b w:val="0"/>
          <w:bCs w:val="0"/>
          <w:szCs w:val="24"/>
        </w:rPr>
        <w:t xml:space="preserve"> Conference is to engage the teacher and the evaluator in </w:t>
      </w:r>
      <w:r w:rsidR="007B2394" w:rsidRPr="00853151">
        <w:rPr>
          <w:rFonts w:ascii="Calibri" w:eastAsia="Times New Roman" w:hAnsi="Calibri" w:cs="Calibri"/>
          <w:b w:val="0"/>
          <w:bCs w:val="0"/>
          <w:szCs w:val="24"/>
        </w:rPr>
        <w:t>conversat</w:t>
      </w:r>
      <w:r w:rsidR="004E461A" w:rsidRPr="00853151">
        <w:rPr>
          <w:rFonts w:ascii="Calibri" w:eastAsia="Times New Roman" w:hAnsi="Calibri" w:cs="Calibri"/>
          <w:b w:val="0"/>
          <w:bCs w:val="0"/>
          <w:szCs w:val="24"/>
        </w:rPr>
        <w:t xml:space="preserve">ions focused on </w:t>
      </w:r>
      <w:r w:rsidR="00F021B2" w:rsidRPr="00853151">
        <w:rPr>
          <w:rFonts w:ascii="Calibri" w:eastAsia="Times New Roman" w:hAnsi="Calibri" w:cs="Calibri"/>
          <w:b w:val="0"/>
          <w:bCs w:val="0"/>
          <w:szCs w:val="24"/>
        </w:rPr>
        <w:t xml:space="preserve">goal setting and plan </w:t>
      </w:r>
      <w:r w:rsidR="00E46444" w:rsidRPr="00853151">
        <w:rPr>
          <w:rFonts w:ascii="Calibri" w:eastAsia="Times New Roman" w:hAnsi="Calibri" w:cs="Calibri"/>
          <w:b w:val="0"/>
          <w:bCs w:val="0"/>
          <w:szCs w:val="24"/>
        </w:rPr>
        <w:t xml:space="preserve">development. The educator and evaluator should review the </w:t>
      </w:r>
      <w:r w:rsidR="00DC01B7" w:rsidRPr="00853151">
        <w:rPr>
          <w:rFonts w:ascii="Calibri" w:eastAsia="Times New Roman" w:hAnsi="Calibri" w:cs="Calibri"/>
          <w:b w:val="0"/>
          <w:bCs w:val="0"/>
          <w:szCs w:val="24"/>
        </w:rPr>
        <w:t xml:space="preserve">educator’s self-assessment and </w:t>
      </w:r>
      <w:r w:rsidR="001D7756" w:rsidRPr="00853151">
        <w:rPr>
          <w:rFonts w:ascii="Calibri" w:eastAsia="Times New Roman" w:hAnsi="Calibri" w:cs="Calibri"/>
          <w:b w:val="0"/>
          <w:bCs w:val="0"/>
          <w:szCs w:val="24"/>
        </w:rPr>
        <w:t>proposed goals</w:t>
      </w:r>
      <w:r w:rsidR="0054664D" w:rsidRPr="00853151">
        <w:rPr>
          <w:rFonts w:ascii="Calibri" w:eastAsia="Times New Roman" w:hAnsi="Calibri" w:cs="Calibri"/>
          <w:b w:val="0"/>
          <w:bCs w:val="0"/>
          <w:szCs w:val="24"/>
        </w:rPr>
        <w:t>. The educator collaborates with the</w:t>
      </w:r>
      <w:r w:rsidR="00365B0D" w:rsidRPr="00853151">
        <w:rPr>
          <w:rFonts w:ascii="Calibri" w:eastAsia="Times New Roman" w:hAnsi="Calibri" w:cs="Calibri"/>
          <w:b w:val="0"/>
          <w:bCs w:val="0"/>
          <w:szCs w:val="24"/>
        </w:rPr>
        <w:t xml:space="preserve"> evaluator to refine the goals</w:t>
      </w:r>
      <w:r w:rsidR="00742072" w:rsidRPr="00853151">
        <w:rPr>
          <w:rFonts w:ascii="Calibri" w:eastAsia="Times New Roman" w:hAnsi="Calibri" w:cs="Calibri"/>
          <w:b w:val="0"/>
          <w:bCs w:val="0"/>
          <w:szCs w:val="24"/>
        </w:rPr>
        <w:t xml:space="preserve"> and set a clear</w:t>
      </w:r>
      <w:r w:rsidR="0018116A" w:rsidRPr="00853151">
        <w:rPr>
          <w:rFonts w:ascii="Calibri" w:eastAsia="Times New Roman" w:hAnsi="Calibri" w:cs="Calibri"/>
          <w:b w:val="0"/>
          <w:bCs w:val="0"/>
          <w:szCs w:val="24"/>
        </w:rPr>
        <w:t xml:space="preserve"> path of action</w:t>
      </w:r>
      <w:r w:rsidR="00B66EAE" w:rsidRPr="00853151">
        <w:rPr>
          <w:rFonts w:ascii="Calibri" w:eastAsia="Times New Roman" w:hAnsi="Calibri" w:cs="Calibri"/>
          <w:b w:val="0"/>
          <w:bCs w:val="0"/>
          <w:szCs w:val="24"/>
        </w:rPr>
        <w:t xml:space="preserve"> for the year.</w:t>
      </w:r>
      <w:r w:rsidR="001E6C9B">
        <w:rPr>
          <w:rFonts w:ascii="Calibri" w:eastAsia="Times New Roman" w:hAnsi="Calibri" w:cs="Calibri"/>
          <w:b w:val="0"/>
          <w:bCs w:val="0"/>
          <w:szCs w:val="24"/>
        </w:rPr>
        <w:br/>
      </w:r>
    </w:p>
    <w:tbl>
      <w:tblPr>
        <w:tblStyle w:val="Light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6" w:space="0" w:color="000000" w:themeColor="text1"/>
          <w:insideV w:val="single" w:sz="6" w:space="0" w:color="000000" w:themeColor="text1"/>
        </w:tblBorders>
        <w:tblCellMar>
          <w:left w:w="115" w:type="dxa"/>
          <w:right w:w="115" w:type="dxa"/>
        </w:tblCellMar>
        <w:tblLook w:val="0620" w:firstRow="1" w:lastRow="0" w:firstColumn="0" w:lastColumn="0" w:noHBand="1" w:noVBand="1"/>
        <w:tblCaption w:val="Professional Responsibilities Conference Notes Table"/>
        <w:tblDescription w:val="This is a two column table with questions about the professional responsibilities standards on the left and room for answers to the right. "/>
      </w:tblPr>
      <w:tblGrid>
        <w:gridCol w:w="5281"/>
        <w:gridCol w:w="4739"/>
      </w:tblGrid>
      <w:tr w:rsidR="001E6C9B" w:rsidRPr="0085682D" w14:paraId="577B14ED" w14:textId="77777777" w:rsidTr="001D412B">
        <w:trPr>
          <w:cnfStyle w:val="100000000000" w:firstRow="1" w:lastRow="0" w:firstColumn="0" w:lastColumn="0" w:oddVBand="0" w:evenVBand="0" w:oddHBand="0" w:evenHBand="0" w:firstRowFirstColumn="0" w:firstRowLastColumn="0" w:lastRowFirstColumn="0" w:lastRowLastColumn="0"/>
          <w:cantSplit/>
          <w:tblHeader/>
        </w:trPr>
        <w:tc>
          <w:tcPr>
            <w:tcW w:w="2635" w:type="pct"/>
            <w:tcBorders>
              <w:top w:val="none" w:sz="0" w:space="0" w:color="auto"/>
              <w:left w:val="none" w:sz="0" w:space="0" w:color="auto"/>
              <w:bottom w:val="none" w:sz="0" w:space="0" w:color="auto"/>
              <w:right w:val="none" w:sz="0" w:space="0" w:color="auto"/>
            </w:tcBorders>
            <w:shd w:val="clear" w:color="auto" w:fill="1F497D" w:themeFill="text2"/>
          </w:tcPr>
          <w:p w14:paraId="37648E3B" w14:textId="77777777" w:rsidR="001E6C9B" w:rsidRPr="00E51874" w:rsidRDefault="001E6C9B" w:rsidP="00F67A61">
            <w:pPr>
              <w:pStyle w:val="Heading2"/>
              <w:spacing w:before="0"/>
              <w:contextualSpacing/>
              <w:jc w:val="center"/>
              <w:rPr>
                <w:rFonts w:ascii="Calibri" w:hAnsi="Calibri" w:cs="Calibri"/>
                <w:b/>
                <w:bCs/>
                <w:color w:val="FFFFFF" w:themeColor="background1"/>
                <w:szCs w:val="24"/>
              </w:rPr>
            </w:pPr>
            <w:r w:rsidRPr="00E51874">
              <w:rPr>
                <w:rFonts w:ascii="Calibri" w:hAnsi="Calibri" w:cs="Calibri"/>
                <w:b/>
                <w:bCs/>
                <w:color w:val="FFFFFF" w:themeColor="background1"/>
                <w:szCs w:val="24"/>
              </w:rPr>
              <w:t>Questions to Guide Discussions</w:t>
            </w:r>
          </w:p>
        </w:tc>
        <w:tc>
          <w:tcPr>
            <w:tcW w:w="2365" w:type="pct"/>
            <w:tcBorders>
              <w:top w:val="none" w:sz="0" w:space="0" w:color="auto"/>
              <w:left w:val="none" w:sz="0" w:space="0" w:color="auto"/>
              <w:bottom w:val="none" w:sz="0" w:space="0" w:color="auto"/>
              <w:right w:val="none" w:sz="0" w:space="0" w:color="auto"/>
            </w:tcBorders>
            <w:shd w:val="clear" w:color="auto" w:fill="1F497D" w:themeFill="text2"/>
          </w:tcPr>
          <w:p w14:paraId="27B14A46" w14:textId="77777777" w:rsidR="001E6C9B" w:rsidRPr="00E51874" w:rsidRDefault="001E6C9B" w:rsidP="00F67A61">
            <w:pPr>
              <w:pStyle w:val="Heading2"/>
              <w:spacing w:before="0"/>
              <w:contextualSpacing/>
              <w:jc w:val="center"/>
              <w:rPr>
                <w:rFonts w:ascii="Calibri" w:hAnsi="Calibri" w:cs="Calibri"/>
                <w:b/>
                <w:bCs/>
                <w:color w:val="FFFFFF" w:themeColor="background1"/>
                <w:szCs w:val="24"/>
              </w:rPr>
            </w:pPr>
            <w:r w:rsidRPr="00E51874">
              <w:rPr>
                <w:rFonts w:ascii="Calibri" w:hAnsi="Calibri" w:cs="Calibri"/>
                <w:b/>
                <w:bCs/>
                <w:color w:val="FFFFFF" w:themeColor="background1"/>
                <w:szCs w:val="24"/>
              </w:rPr>
              <w:t>Notes/Evidence Reviewed</w:t>
            </w:r>
          </w:p>
        </w:tc>
      </w:tr>
      <w:tr w:rsidR="001E6C9B" w:rsidRPr="0085682D" w14:paraId="0A3D5B94" w14:textId="77777777" w:rsidTr="00D45C8E">
        <w:trPr>
          <w:trHeight w:val="20"/>
        </w:trPr>
        <w:tc>
          <w:tcPr>
            <w:tcW w:w="2635" w:type="pct"/>
          </w:tcPr>
          <w:p w14:paraId="27DEBC77" w14:textId="77777777" w:rsidR="001E6C9B" w:rsidRPr="00853151" w:rsidRDefault="001E6C9B" w:rsidP="00F67A61">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t>NEPF Standards and Indicators</w:t>
            </w:r>
          </w:p>
          <w:p w14:paraId="04C6392E" w14:textId="77777777" w:rsidR="001E6C9B" w:rsidRPr="00853151" w:rsidRDefault="001E6C9B" w:rsidP="001E6C9B">
            <w:pPr>
              <w:numPr>
                <w:ilvl w:val="0"/>
                <w:numId w:val="4"/>
              </w:numPr>
              <w:tabs>
                <w:tab w:val="left" w:pos="6507"/>
              </w:tabs>
              <w:ind w:left="240" w:hanging="240"/>
              <w:contextualSpacing/>
              <w:rPr>
                <w:rFonts w:ascii="Calibri" w:eastAsia="Calibri" w:hAnsi="Calibri" w:cs="Calibri"/>
                <w:sz w:val="20"/>
                <w:szCs w:val="20"/>
              </w:rPr>
            </w:pPr>
            <w:r w:rsidRPr="00853151">
              <w:rPr>
                <w:rFonts w:ascii="Calibri" w:eastAsia="Calibri" w:hAnsi="Calibri" w:cs="Calibri"/>
                <w:sz w:val="20"/>
                <w:szCs w:val="20"/>
              </w:rPr>
              <w:t>Have you received or do you have access to the current NEPF Protocols and Instructional Practice Standards and Professional Responsibilities Rubrics?</w:t>
            </w:r>
          </w:p>
          <w:p w14:paraId="438C4745" w14:textId="77777777" w:rsidR="001E6C9B" w:rsidRPr="00853151" w:rsidRDefault="001E6C9B" w:rsidP="001E6C9B">
            <w:pPr>
              <w:numPr>
                <w:ilvl w:val="0"/>
                <w:numId w:val="4"/>
              </w:numPr>
              <w:tabs>
                <w:tab w:val="left" w:pos="6507"/>
              </w:tabs>
              <w:ind w:left="240" w:hanging="240"/>
              <w:contextualSpacing/>
              <w:rPr>
                <w:rFonts w:ascii="Calibri" w:eastAsia="Calibri" w:hAnsi="Calibri" w:cs="Calibri"/>
                <w:sz w:val="20"/>
                <w:szCs w:val="20"/>
              </w:rPr>
            </w:pPr>
            <w:r w:rsidRPr="00853151">
              <w:rPr>
                <w:rFonts w:ascii="Calibri" w:eastAsia="Calibri" w:hAnsi="Calibri" w:cs="Calibri"/>
                <w:sz w:val="20"/>
                <w:szCs w:val="20"/>
              </w:rPr>
              <w:t>Have you completed your self-assessment to reflect on your current practices? What are your areas of strength? Areas for growth?</w:t>
            </w:r>
          </w:p>
          <w:p w14:paraId="7796F1D2" w14:textId="77777777" w:rsidR="001E6C9B" w:rsidRDefault="001E6C9B" w:rsidP="001E6C9B">
            <w:pPr>
              <w:numPr>
                <w:ilvl w:val="0"/>
                <w:numId w:val="4"/>
              </w:numPr>
              <w:tabs>
                <w:tab w:val="left" w:pos="6507"/>
              </w:tabs>
              <w:ind w:left="240" w:hanging="240"/>
              <w:contextualSpacing/>
              <w:rPr>
                <w:rFonts w:ascii="Calibri" w:eastAsia="Calibri" w:hAnsi="Calibri" w:cs="Calibri"/>
                <w:sz w:val="20"/>
                <w:szCs w:val="20"/>
              </w:rPr>
            </w:pPr>
            <w:r w:rsidRPr="00853151">
              <w:rPr>
                <w:rFonts w:ascii="Calibri" w:eastAsia="Calibri" w:hAnsi="Calibri" w:cs="Calibri"/>
                <w:sz w:val="20"/>
                <w:szCs w:val="20"/>
              </w:rPr>
              <w:t>Are there any factors beyond your control that might affect your ability to demonstrate any of the standards and indicators (class size, demographics, etc.)? If so, what are they and how will you adjust your practice to compensate?</w:t>
            </w:r>
          </w:p>
          <w:p w14:paraId="20A7E443" w14:textId="74C7F860" w:rsidR="001E6C9B" w:rsidRPr="00F54383" w:rsidRDefault="001E6C9B" w:rsidP="001E6C9B">
            <w:pPr>
              <w:pStyle w:val="ListParagraph"/>
              <w:numPr>
                <w:ilvl w:val="0"/>
                <w:numId w:val="4"/>
              </w:numPr>
              <w:tabs>
                <w:tab w:val="left" w:pos="6507"/>
              </w:tabs>
              <w:ind w:left="240" w:hanging="240"/>
              <w:rPr>
                <w:rFonts w:ascii="Calibri" w:hAnsi="Calibri" w:cs="Calibri"/>
                <w:sz w:val="20"/>
                <w:szCs w:val="20"/>
              </w:rPr>
            </w:pPr>
            <w:r w:rsidRPr="00BF507D">
              <w:rPr>
                <w:rFonts w:ascii="Calibri" w:hAnsi="Calibri" w:cs="Calibri"/>
                <w:sz w:val="20"/>
                <w:szCs w:val="20"/>
              </w:rPr>
              <w:t>Are there any indicators that previous performance identified as an area for growth (i.e., your prior evaluation)? How are they being addressed?</w:t>
            </w:r>
          </w:p>
        </w:tc>
        <w:tc>
          <w:tcPr>
            <w:tcW w:w="2365" w:type="pct"/>
          </w:tcPr>
          <w:p w14:paraId="63ECB089" w14:textId="678D5D17" w:rsidR="001E6C9B" w:rsidRPr="00853151" w:rsidRDefault="00DE0E85" w:rsidP="00F67A61">
            <w:pPr>
              <w:contextualSpacing/>
              <w:rPr>
                <w:rFonts w:ascii="Calibri" w:hAnsi="Calibri" w:cs="Calibri"/>
                <w:sz w:val="24"/>
                <w:szCs w:val="24"/>
              </w:rPr>
            </w:pPr>
            <w:sdt>
              <w:sdtPr>
                <w:rPr>
                  <w:rFonts w:eastAsia="Times New Roman" w:cstheme="minorHAnsi"/>
                  <w:sz w:val="24"/>
                  <w:szCs w:val="24"/>
                </w:rPr>
                <w:alias w:val="How were the NEPF Standards reviewed?"/>
                <w:tag w:val="NEPF Standards"/>
                <w:id w:val="-1882383566"/>
                <w:placeholder>
                  <w:docPart w:val="609127C7F7C34437A17A58DFD5B480EE"/>
                </w:placeholder>
                <w:showingPlcHdr/>
              </w:sdtPr>
              <w:sdtEndPr/>
              <w:sdtContent>
                <w:permStart w:id="1515000050" w:edGrp="everyone"/>
                <w:r w:rsidR="00CB201D" w:rsidRPr="0049595B">
                  <w:rPr>
                    <w:rStyle w:val="PlaceholderText"/>
                    <w:rFonts w:cstheme="minorHAnsi"/>
                    <w:sz w:val="24"/>
                    <w:szCs w:val="24"/>
                  </w:rPr>
                  <w:t>Click here to enter text.</w:t>
                </w:r>
                <w:permEnd w:id="1515000050"/>
              </w:sdtContent>
            </w:sdt>
          </w:p>
        </w:tc>
      </w:tr>
      <w:tr w:rsidR="001E6C9B" w:rsidRPr="0085682D" w14:paraId="2092898A" w14:textId="77777777" w:rsidTr="00D45C8E">
        <w:trPr>
          <w:trHeight w:val="20"/>
        </w:trPr>
        <w:tc>
          <w:tcPr>
            <w:tcW w:w="2635" w:type="pct"/>
          </w:tcPr>
          <w:p w14:paraId="6EEEEE24" w14:textId="77777777" w:rsidR="001E6C9B" w:rsidRPr="00853151" w:rsidRDefault="001E6C9B" w:rsidP="00F67A61">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t>Student Learning Goal (SLG)</w:t>
            </w:r>
          </w:p>
          <w:p w14:paraId="4D886466" w14:textId="77777777" w:rsidR="001E6C9B" w:rsidRPr="00853151"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Does your SLG focus on a standard that aligns with an area of high need? How do you know?</w:t>
            </w:r>
          </w:p>
          <w:p w14:paraId="048073C0" w14:textId="77777777" w:rsidR="001E6C9B" w:rsidRPr="00853151"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How does it align with department and/or school goals?</w:t>
            </w:r>
          </w:p>
          <w:p w14:paraId="4EE5464B" w14:textId="77777777" w:rsidR="001E6C9B" w:rsidRPr="00853151"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What data have you collected to set your baseline?</w:t>
            </w:r>
          </w:p>
          <w:p w14:paraId="4CC69844" w14:textId="77777777" w:rsidR="001E6C9B" w:rsidRPr="00853151"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How did you set your target goal? Did you account for different student populations and/or set differentiated targets?</w:t>
            </w:r>
          </w:p>
          <w:p w14:paraId="79CC4D8E" w14:textId="77777777" w:rsidR="001E6C9B" w:rsidRPr="00853151"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How did you select which students will be in your target group and why were they selected?</w:t>
            </w:r>
          </w:p>
          <w:p w14:paraId="2DC82D29" w14:textId="77777777" w:rsidR="001E6C9B" w:rsidRPr="00853151"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What assessment/s will be used to measure student growth and why was it selected?</w:t>
            </w:r>
          </w:p>
          <w:p w14:paraId="73793903" w14:textId="77777777" w:rsidR="001E6C9B" w:rsidRPr="00853151"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How will you monitor your students’ progress toward your growth targets for learning? When will data be collected?</w:t>
            </w:r>
          </w:p>
          <w:p w14:paraId="5B8511C7" w14:textId="77777777" w:rsidR="001E6C9B" w:rsidRDefault="001E6C9B" w:rsidP="001E6C9B">
            <w:pPr>
              <w:numPr>
                <w:ilvl w:val="0"/>
                <w:numId w:val="4"/>
              </w:numPr>
              <w:tabs>
                <w:tab w:val="left" w:pos="6507"/>
              </w:tabs>
              <w:ind w:left="245" w:hanging="245"/>
              <w:contextualSpacing/>
              <w:rPr>
                <w:rFonts w:ascii="Calibri" w:eastAsia="Calibri" w:hAnsi="Calibri" w:cs="Calibri"/>
                <w:sz w:val="20"/>
                <w:szCs w:val="20"/>
              </w:rPr>
            </w:pPr>
            <w:r w:rsidRPr="00853151">
              <w:rPr>
                <w:rFonts w:ascii="Calibri" w:eastAsia="Calibri" w:hAnsi="Calibri" w:cs="Calibri"/>
                <w:sz w:val="20"/>
                <w:szCs w:val="20"/>
              </w:rPr>
              <w:t>How will you make adjustments to your practice to ensure your students meet the target/s you set for them?</w:t>
            </w:r>
          </w:p>
          <w:p w14:paraId="2C8B356E" w14:textId="34311F28" w:rsidR="001E6C9B" w:rsidRPr="001E6C9B" w:rsidRDefault="001E6C9B" w:rsidP="001E6C9B">
            <w:pPr>
              <w:numPr>
                <w:ilvl w:val="0"/>
                <w:numId w:val="4"/>
              </w:numPr>
              <w:tabs>
                <w:tab w:val="left" w:pos="6507"/>
              </w:tabs>
              <w:ind w:left="245" w:hanging="245"/>
              <w:contextualSpacing/>
              <w:rPr>
                <w:rFonts w:ascii="Calibri" w:eastAsia="Calibri" w:hAnsi="Calibri" w:cs="Calibri"/>
                <w:sz w:val="20"/>
                <w:szCs w:val="20"/>
              </w:rPr>
            </w:pPr>
            <w:r w:rsidRPr="001E6C9B">
              <w:rPr>
                <w:rFonts w:ascii="Calibri" w:eastAsia="Calibri" w:hAnsi="Calibri" w:cs="Calibri"/>
                <w:sz w:val="20"/>
                <w:szCs w:val="20"/>
              </w:rPr>
              <w:lastRenderedPageBreak/>
              <w:t>Do you understand how the SLG scoring rubric will be applied?</w:t>
            </w:r>
          </w:p>
        </w:tc>
        <w:tc>
          <w:tcPr>
            <w:tcW w:w="2365" w:type="pct"/>
          </w:tcPr>
          <w:p w14:paraId="738D88B6" w14:textId="7BBDFD86" w:rsidR="001E6C9B" w:rsidRPr="00853151" w:rsidRDefault="00DE0E85" w:rsidP="00F67A61">
            <w:pPr>
              <w:contextualSpacing/>
              <w:rPr>
                <w:rFonts w:ascii="Calibri" w:hAnsi="Calibri" w:cs="Calibri"/>
                <w:sz w:val="24"/>
                <w:szCs w:val="24"/>
              </w:rPr>
            </w:pPr>
            <w:sdt>
              <w:sdtPr>
                <w:rPr>
                  <w:rFonts w:eastAsia="Times New Roman" w:cstheme="minorHAnsi"/>
                  <w:sz w:val="24"/>
                  <w:szCs w:val="24"/>
                </w:rPr>
                <w:alias w:val="How was the SLG reviewed?"/>
                <w:tag w:val="SLG"/>
                <w:id w:val="-1380165648"/>
                <w:placeholder>
                  <w:docPart w:val="26F224B71AB54725A00976C21BB26F10"/>
                </w:placeholder>
                <w:showingPlcHdr/>
              </w:sdtPr>
              <w:sdtEndPr/>
              <w:sdtContent>
                <w:permStart w:id="1467876066" w:edGrp="everyone"/>
                <w:r w:rsidR="00CB201D" w:rsidRPr="0049595B">
                  <w:rPr>
                    <w:rStyle w:val="PlaceholderText"/>
                    <w:rFonts w:cstheme="minorHAnsi"/>
                    <w:sz w:val="24"/>
                    <w:szCs w:val="24"/>
                  </w:rPr>
                  <w:t>Click here to enter text.</w:t>
                </w:r>
                <w:permEnd w:id="1467876066"/>
              </w:sdtContent>
            </w:sdt>
          </w:p>
          <w:p w14:paraId="17C2A076" w14:textId="77777777" w:rsidR="001E6C9B" w:rsidRPr="00853151" w:rsidRDefault="001E6C9B" w:rsidP="00F67A61">
            <w:pPr>
              <w:contextualSpacing/>
              <w:rPr>
                <w:rFonts w:ascii="Calibri" w:hAnsi="Calibri" w:cs="Calibri"/>
                <w:sz w:val="24"/>
                <w:szCs w:val="24"/>
              </w:rPr>
            </w:pPr>
          </w:p>
        </w:tc>
      </w:tr>
      <w:tr w:rsidR="001E6C9B" w:rsidRPr="0085682D" w14:paraId="260EDF3F" w14:textId="77777777" w:rsidTr="00D45C8E">
        <w:tc>
          <w:tcPr>
            <w:tcW w:w="2635" w:type="pct"/>
          </w:tcPr>
          <w:p w14:paraId="30B32F3A" w14:textId="77777777" w:rsidR="001E6C9B" w:rsidRPr="00853151" w:rsidRDefault="001E6C9B" w:rsidP="00F67A61">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t>Professional Practice Goal (PPG)</w:t>
            </w:r>
          </w:p>
          <w:p w14:paraId="4A01BDBC" w14:textId="77777777" w:rsidR="001E6C9B" w:rsidRPr="009818B1" w:rsidRDefault="001E6C9B" w:rsidP="001E6C9B">
            <w:pPr>
              <w:numPr>
                <w:ilvl w:val="0"/>
                <w:numId w:val="4"/>
              </w:numPr>
              <w:tabs>
                <w:tab w:val="left" w:pos="6507"/>
              </w:tabs>
              <w:ind w:left="240" w:hanging="240"/>
              <w:contextualSpacing/>
              <w:rPr>
                <w:rFonts w:ascii="Calibri" w:eastAsia="Calibri" w:hAnsi="Calibri" w:cs="Calibri"/>
                <w:sz w:val="20"/>
                <w:szCs w:val="20"/>
              </w:rPr>
            </w:pPr>
            <w:r w:rsidRPr="009818B1">
              <w:rPr>
                <w:rFonts w:ascii="Calibri" w:eastAsia="Calibri" w:hAnsi="Calibri" w:cs="Calibri"/>
                <w:sz w:val="20"/>
                <w:szCs w:val="20"/>
              </w:rPr>
              <w:t>Does your PPG support your ability to meet your SLG?</w:t>
            </w:r>
          </w:p>
          <w:p w14:paraId="3FD8A4DF" w14:textId="77777777" w:rsidR="001E6C9B" w:rsidRPr="009818B1" w:rsidRDefault="001E6C9B" w:rsidP="001E6C9B">
            <w:pPr>
              <w:numPr>
                <w:ilvl w:val="0"/>
                <w:numId w:val="4"/>
              </w:numPr>
              <w:tabs>
                <w:tab w:val="left" w:pos="6507"/>
              </w:tabs>
              <w:ind w:left="240" w:hanging="240"/>
              <w:contextualSpacing/>
              <w:rPr>
                <w:rFonts w:ascii="Calibri" w:eastAsia="Calibri" w:hAnsi="Calibri" w:cs="Calibri"/>
                <w:sz w:val="20"/>
                <w:szCs w:val="20"/>
              </w:rPr>
            </w:pPr>
            <w:r w:rsidRPr="009818B1">
              <w:rPr>
                <w:rFonts w:ascii="Calibri" w:eastAsia="Calibri" w:hAnsi="Calibri" w:cs="Calibri"/>
                <w:sz w:val="20"/>
                <w:szCs w:val="20"/>
              </w:rPr>
              <w:t xml:space="preserve">Does your PPG align to one the NEPF Standards/ Indicators? </w:t>
            </w:r>
          </w:p>
          <w:p w14:paraId="7539D51A" w14:textId="77777777" w:rsidR="001E6C9B" w:rsidRPr="009818B1" w:rsidRDefault="001E6C9B" w:rsidP="001E6C9B">
            <w:pPr>
              <w:numPr>
                <w:ilvl w:val="0"/>
                <w:numId w:val="4"/>
              </w:numPr>
              <w:tabs>
                <w:tab w:val="left" w:pos="6507"/>
              </w:tabs>
              <w:ind w:left="240" w:hanging="240"/>
              <w:contextualSpacing/>
              <w:rPr>
                <w:rFonts w:ascii="Calibri" w:eastAsia="Calibri" w:hAnsi="Calibri" w:cs="Calibri"/>
                <w:sz w:val="20"/>
                <w:szCs w:val="20"/>
              </w:rPr>
            </w:pPr>
            <w:r w:rsidRPr="009818B1">
              <w:rPr>
                <w:rFonts w:ascii="Calibri" w:eastAsia="Calibri" w:hAnsi="Calibri" w:cs="Calibri"/>
                <w:sz w:val="20"/>
                <w:szCs w:val="20"/>
              </w:rPr>
              <w:t>How will you measure your progress on meeting your PPG?</w:t>
            </w:r>
          </w:p>
          <w:p w14:paraId="32E0577E" w14:textId="46B13B55" w:rsidR="001E6C9B" w:rsidRPr="00F54383" w:rsidRDefault="001E6C9B" w:rsidP="001E6C9B">
            <w:pPr>
              <w:pStyle w:val="ListParagraph"/>
              <w:numPr>
                <w:ilvl w:val="0"/>
                <w:numId w:val="4"/>
              </w:numPr>
              <w:tabs>
                <w:tab w:val="left" w:pos="6507"/>
              </w:tabs>
              <w:ind w:left="240" w:hanging="240"/>
              <w:rPr>
                <w:rFonts w:ascii="Calibri" w:hAnsi="Calibri" w:cs="Calibri"/>
                <w:sz w:val="20"/>
                <w:szCs w:val="20"/>
              </w:rPr>
            </w:pPr>
            <w:r w:rsidRPr="009818B1">
              <w:rPr>
                <w:rFonts w:ascii="Calibri" w:hAnsi="Calibri" w:cs="Calibri"/>
                <w:sz w:val="20"/>
                <w:szCs w:val="20"/>
              </w:rPr>
              <w:t>Are there additional resources, supports, or professional development that you need to achieve your PPG?</w:t>
            </w:r>
          </w:p>
        </w:tc>
        <w:tc>
          <w:tcPr>
            <w:tcW w:w="2365" w:type="pct"/>
          </w:tcPr>
          <w:p w14:paraId="638951AA" w14:textId="0B8FC127" w:rsidR="001E6C9B" w:rsidRPr="00853151" w:rsidRDefault="00DE0E85" w:rsidP="00F67A61">
            <w:pPr>
              <w:contextualSpacing/>
              <w:rPr>
                <w:rFonts w:ascii="Calibri" w:hAnsi="Calibri" w:cs="Calibri"/>
                <w:sz w:val="24"/>
                <w:szCs w:val="24"/>
              </w:rPr>
            </w:pPr>
            <w:sdt>
              <w:sdtPr>
                <w:rPr>
                  <w:rFonts w:eastAsia="Times New Roman" w:cstheme="minorHAnsi"/>
                  <w:sz w:val="24"/>
                  <w:szCs w:val="24"/>
                </w:rPr>
                <w:alias w:val="How was the PPG reviewed?"/>
                <w:tag w:val="PPG"/>
                <w:id w:val="980507230"/>
                <w:placeholder>
                  <w:docPart w:val="917B73C332E3476193D7D19A13268543"/>
                </w:placeholder>
                <w:showingPlcHdr/>
              </w:sdtPr>
              <w:sdtEndPr/>
              <w:sdtContent>
                <w:permStart w:id="1961186879" w:edGrp="everyone"/>
                <w:r w:rsidR="00CB201D" w:rsidRPr="0049595B">
                  <w:rPr>
                    <w:rStyle w:val="PlaceholderText"/>
                    <w:rFonts w:cstheme="minorHAnsi"/>
                    <w:sz w:val="24"/>
                    <w:szCs w:val="24"/>
                  </w:rPr>
                  <w:t>Click here to enter text.</w:t>
                </w:r>
                <w:permEnd w:id="1961186879"/>
              </w:sdtContent>
            </w:sdt>
          </w:p>
        </w:tc>
      </w:tr>
      <w:tr w:rsidR="001E6C9B" w:rsidRPr="0085682D" w14:paraId="5AD66341" w14:textId="77777777" w:rsidTr="00D45C8E">
        <w:trPr>
          <w:trHeight w:val="1440"/>
        </w:trPr>
        <w:tc>
          <w:tcPr>
            <w:tcW w:w="2635" w:type="pct"/>
          </w:tcPr>
          <w:p w14:paraId="23972A5D" w14:textId="77777777" w:rsidR="001E6C9B" w:rsidRPr="00853151" w:rsidRDefault="001E6C9B" w:rsidP="00F67A61">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t>Next Steps</w:t>
            </w:r>
          </w:p>
          <w:p w14:paraId="49F5A985" w14:textId="084318CF" w:rsidR="001E6C9B" w:rsidRPr="00F54383" w:rsidRDefault="001E6C9B" w:rsidP="00F67A61">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How can I assist you in improving your instructional practice, supporting your professional growth, and reaching your goals?</w:t>
            </w:r>
          </w:p>
        </w:tc>
        <w:tc>
          <w:tcPr>
            <w:tcW w:w="2365" w:type="pct"/>
          </w:tcPr>
          <w:p w14:paraId="70753099" w14:textId="158A69F1" w:rsidR="001E6C9B" w:rsidRPr="00853151" w:rsidRDefault="00DE0E85" w:rsidP="00F67A61">
            <w:pPr>
              <w:contextualSpacing/>
              <w:rPr>
                <w:rFonts w:ascii="Calibri" w:hAnsi="Calibri" w:cs="Calibri"/>
                <w:sz w:val="24"/>
                <w:szCs w:val="24"/>
              </w:rPr>
            </w:pPr>
            <w:sdt>
              <w:sdtPr>
                <w:rPr>
                  <w:rFonts w:eastAsia="Times New Roman" w:cstheme="minorHAnsi"/>
                  <w:sz w:val="24"/>
                  <w:szCs w:val="24"/>
                </w:rPr>
                <w:alias w:val="What are the next steps?"/>
                <w:tag w:val="Next Steps"/>
                <w:id w:val="-446082266"/>
                <w:placeholder>
                  <w:docPart w:val="0E3FBB23D86F4C35B2D0C996EE5F8305"/>
                </w:placeholder>
                <w:showingPlcHdr/>
              </w:sdtPr>
              <w:sdtEndPr/>
              <w:sdtContent>
                <w:permStart w:id="1125597132" w:edGrp="everyone"/>
                <w:r w:rsidR="00CB201D" w:rsidRPr="0049595B">
                  <w:rPr>
                    <w:rStyle w:val="PlaceholderText"/>
                    <w:rFonts w:cstheme="minorHAnsi"/>
                    <w:sz w:val="24"/>
                    <w:szCs w:val="24"/>
                  </w:rPr>
                  <w:t>Click here to enter text.</w:t>
                </w:r>
                <w:permEnd w:id="1125597132"/>
              </w:sdtContent>
            </w:sdt>
          </w:p>
        </w:tc>
      </w:tr>
    </w:tbl>
    <w:p w14:paraId="0E7CBCEF" w14:textId="77777777" w:rsidR="00F02354" w:rsidRPr="0085682D" w:rsidRDefault="00F02354" w:rsidP="00AF7948">
      <w:pPr>
        <w:spacing w:after="0" w:line="240" w:lineRule="auto"/>
        <w:contextualSpacing/>
        <w:rPr>
          <w:rFonts w:ascii="Calibri" w:hAnsi="Calibri" w:cs="Calibri"/>
          <w:sz w:val="20"/>
          <w:szCs w:val="20"/>
        </w:rPr>
      </w:pPr>
    </w:p>
    <w:p w14:paraId="72B5C2B3" w14:textId="7DF4C98B" w:rsidR="0059260C" w:rsidRDefault="009359FE" w:rsidP="009359FE">
      <w:pPr>
        <w:spacing w:after="0" w:line="240" w:lineRule="auto"/>
        <w:jc w:val="center"/>
        <w:rPr>
          <w:b/>
          <w:bCs/>
          <w:sz w:val="24"/>
          <w:szCs w:val="24"/>
        </w:rPr>
      </w:pPr>
      <w:r w:rsidRPr="009359FE">
        <w:rPr>
          <w:b/>
          <w:bCs/>
          <w:sz w:val="24"/>
          <w:szCs w:val="24"/>
        </w:rPr>
        <w:t>Mid-Cycle Goals Review Conference</w:t>
      </w:r>
    </w:p>
    <w:p w14:paraId="5F88BDFC" w14:textId="77777777" w:rsidR="009359FE" w:rsidRPr="009359FE" w:rsidRDefault="009359FE" w:rsidP="009359FE">
      <w:pPr>
        <w:spacing w:after="0" w:line="240" w:lineRule="auto"/>
        <w:jc w:val="center"/>
        <w:rPr>
          <w:b/>
          <w:bCs/>
          <w:sz w:val="24"/>
          <w:szCs w:val="24"/>
        </w:rPr>
      </w:pPr>
    </w:p>
    <w:p w14:paraId="0BD37835" w14:textId="5D00C56E" w:rsidR="0059260C" w:rsidRPr="009B7D65" w:rsidRDefault="0059260C" w:rsidP="009B7D65">
      <w:pPr>
        <w:spacing w:after="0" w:line="240" w:lineRule="auto"/>
        <w:rPr>
          <w:b/>
          <w:bCs/>
          <w:sz w:val="24"/>
          <w:szCs w:val="24"/>
        </w:rPr>
      </w:pPr>
      <w:r w:rsidRPr="009B7D65">
        <w:rPr>
          <w:sz w:val="24"/>
          <w:szCs w:val="24"/>
        </w:rPr>
        <w:t>The goal of the Mid-</w:t>
      </w:r>
      <w:r w:rsidR="001E3842" w:rsidRPr="009B7D65">
        <w:rPr>
          <w:sz w:val="24"/>
          <w:szCs w:val="24"/>
        </w:rPr>
        <w:t>Cycle Goals Review</w:t>
      </w:r>
      <w:r w:rsidRPr="009B7D65">
        <w:rPr>
          <w:sz w:val="24"/>
          <w:szCs w:val="24"/>
        </w:rPr>
        <w:t xml:space="preserve"> Conference is </w:t>
      </w:r>
      <w:r w:rsidR="001E39B5" w:rsidRPr="009B7D65">
        <w:rPr>
          <w:sz w:val="24"/>
          <w:szCs w:val="24"/>
        </w:rPr>
        <w:t>to prompt reflection, promote dialogue between the educator and evaluator, and plan changes to practice, and/or goals, as necessary. The Mid-Cycle Goal Review is the time when the educator and evaluator formally meet to discuss students’ progress toward the SLG, PPG, and the educator’s performance to date. The educator and evaluator review identified evidence</w:t>
      </w:r>
      <w:r w:rsidR="00F130CF" w:rsidRPr="009B7D65">
        <w:rPr>
          <w:sz w:val="24"/>
          <w:szCs w:val="24"/>
        </w:rPr>
        <w:t xml:space="preserve">, and if appropriate, the educator and evaluator may choose to revise the SLG and/or PPG at this time. </w:t>
      </w:r>
      <w:r w:rsidR="00B42957" w:rsidRPr="009B7D65">
        <w:rPr>
          <w:sz w:val="24"/>
          <w:szCs w:val="24"/>
        </w:rPr>
        <w:t>I</w:t>
      </w:r>
      <w:r w:rsidR="00B85536" w:rsidRPr="009B7D65">
        <w:rPr>
          <w:sz w:val="24"/>
          <w:szCs w:val="24"/>
        </w:rPr>
        <w:t xml:space="preserve">f an educator is having difficulty, this </w:t>
      </w:r>
      <w:r w:rsidR="00B42957" w:rsidRPr="009B7D65">
        <w:rPr>
          <w:sz w:val="24"/>
          <w:szCs w:val="24"/>
        </w:rPr>
        <w:t>is a critical time for the</w:t>
      </w:r>
      <w:r w:rsidR="00B85536" w:rsidRPr="009B7D65">
        <w:rPr>
          <w:sz w:val="24"/>
          <w:szCs w:val="24"/>
        </w:rPr>
        <w:t xml:space="preserve"> evaluator to provide the educator with the assistance required to address areas of concern.</w:t>
      </w:r>
    </w:p>
    <w:p w14:paraId="55D7A56F" w14:textId="77777777" w:rsidR="00B42957" w:rsidRPr="0085682D" w:rsidRDefault="00B42957" w:rsidP="00AF7948">
      <w:pPr>
        <w:spacing w:after="0" w:line="240" w:lineRule="auto"/>
        <w:contextualSpacing/>
        <w:rPr>
          <w:rFonts w:ascii="Calibri" w:hAnsi="Calibri" w:cs="Calibri"/>
        </w:rPr>
      </w:pPr>
    </w:p>
    <w:tbl>
      <w:tblPr>
        <w:tblStyle w:val="Light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6" w:space="0" w:color="000000" w:themeColor="text1"/>
          <w:insideV w:val="single" w:sz="6" w:space="0" w:color="000000" w:themeColor="text1"/>
        </w:tblBorders>
        <w:tblCellMar>
          <w:left w:w="115" w:type="dxa"/>
          <w:right w:w="115" w:type="dxa"/>
        </w:tblCellMar>
        <w:tblLook w:val="0620" w:firstRow="1" w:lastRow="0" w:firstColumn="0" w:lastColumn="0" w:noHBand="1" w:noVBand="1"/>
        <w:tblCaption w:val="Professional Responsibilities Conference Notes Table"/>
        <w:tblDescription w:val="This is a two column table with questions about the professional responsibilities standards on the left and room for answers to the right. "/>
      </w:tblPr>
      <w:tblGrid>
        <w:gridCol w:w="5281"/>
        <w:gridCol w:w="4739"/>
      </w:tblGrid>
      <w:tr w:rsidR="008C6234" w:rsidRPr="0085682D" w14:paraId="408493BC" w14:textId="77777777" w:rsidTr="001D412B">
        <w:trPr>
          <w:cnfStyle w:val="100000000000" w:firstRow="1" w:lastRow="0" w:firstColumn="0" w:lastColumn="0" w:oddVBand="0" w:evenVBand="0" w:oddHBand="0" w:evenHBand="0" w:firstRowFirstColumn="0" w:firstRowLastColumn="0" w:lastRowFirstColumn="0" w:lastRowLastColumn="0"/>
          <w:cantSplit/>
          <w:tblHeader/>
        </w:trPr>
        <w:tc>
          <w:tcPr>
            <w:tcW w:w="2635" w:type="pct"/>
            <w:tcBorders>
              <w:top w:val="none" w:sz="0" w:space="0" w:color="auto"/>
              <w:left w:val="none" w:sz="0" w:space="0" w:color="auto"/>
              <w:bottom w:val="none" w:sz="0" w:space="0" w:color="auto"/>
              <w:right w:val="none" w:sz="0" w:space="0" w:color="auto"/>
            </w:tcBorders>
            <w:shd w:val="clear" w:color="auto" w:fill="1F497D" w:themeFill="text2"/>
          </w:tcPr>
          <w:p w14:paraId="3233B0E0" w14:textId="3C466FAD" w:rsidR="008C6234" w:rsidRPr="00E51874" w:rsidRDefault="008C6234" w:rsidP="00AF7948">
            <w:pPr>
              <w:pStyle w:val="Heading2"/>
              <w:spacing w:before="0"/>
              <w:contextualSpacing/>
              <w:jc w:val="center"/>
              <w:rPr>
                <w:rFonts w:ascii="Calibri" w:hAnsi="Calibri" w:cs="Calibri"/>
                <w:b/>
                <w:bCs/>
                <w:color w:val="FFFFFF" w:themeColor="background1"/>
                <w:szCs w:val="24"/>
              </w:rPr>
            </w:pPr>
            <w:bookmarkStart w:id="0" w:name="_Hlk72996785"/>
            <w:r w:rsidRPr="00E51874">
              <w:rPr>
                <w:rFonts w:ascii="Calibri" w:hAnsi="Calibri" w:cs="Calibri"/>
                <w:b/>
                <w:bCs/>
                <w:color w:val="FFFFFF" w:themeColor="background1"/>
                <w:szCs w:val="24"/>
              </w:rPr>
              <w:t>Questions to Guide Discussions</w:t>
            </w:r>
          </w:p>
        </w:tc>
        <w:tc>
          <w:tcPr>
            <w:tcW w:w="2365" w:type="pct"/>
            <w:tcBorders>
              <w:top w:val="none" w:sz="0" w:space="0" w:color="auto"/>
              <w:left w:val="none" w:sz="0" w:space="0" w:color="auto"/>
              <w:bottom w:val="none" w:sz="0" w:space="0" w:color="auto"/>
              <w:right w:val="none" w:sz="0" w:space="0" w:color="auto"/>
            </w:tcBorders>
            <w:shd w:val="clear" w:color="auto" w:fill="1F497D" w:themeFill="text2"/>
          </w:tcPr>
          <w:p w14:paraId="04154F01" w14:textId="41B35327" w:rsidR="008C6234" w:rsidRPr="00E51874" w:rsidRDefault="008C6234" w:rsidP="00AF7948">
            <w:pPr>
              <w:pStyle w:val="Heading2"/>
              <w:spacing w:before="0"/>
              <w:contextualSpacing/>
              <w:jc w:val="center"/>
              <w:rPr>
                <w:rFonts w:ascii="Calibri" w:hAnsi="Calibri" w:cs="Calibri"/>
                <w:b/>
                <w:bCs/>
                <w:color w:val="FFFFFF" w:themeColor="background1"/>
                <w:szCs w:val="24"/>
              </w:rPr>
            </w:pPr>
            <w:r w:rsidRPr="00E51874">
              <w:rPr>
                <w:rFonts w:ascii="Calibri" w:hAnsi="Calibri" w:cs="Calibri"/>
                <w:b/>
                <w:bCs/>
                <w:color w:val="FFFFFF" w:themeColor="background1"/>
                <w:szCs w:val="24"/>
              </w:rPr>
              <w:t>Notes/Evidence Reviewed</w:t>
            </w:r>
          </w:p>
        </w:tc>
      </w:tr>
      <w:tr w:rsidR="008C6234" w:rsidRPr="0085682D" w14:paraId="1CAAA53F" w14:textId="77777777" w:rsidTr="001D412B">
        <w:trPr>
          <w:cantSplit/>
          <w:trHeight w:val="20"/>
        </w:trPr>
        <w:tc>
          <w:tcPr>
            <w:tcW w:w="2635" w:type="pct"/>
          </w:tcPr>
          <w:p w14:paraId="16B8FA0D" w14:textId="13542984" w:rsidR="00703C46" w:rsidRPr="00853151" w:rsidRDefault="00AF4EF2" w:rsidP="00AF7948">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t>NEPF Standards and Indicators</w:t>
            </w:r>
          </w:p>
          <w:p w14:paraId="515D7C65" w14:textId="77777777" w:rsidR="00703C46" w:rsidRPr="00853151" w:rsidRDefault="00703C46" w:rsidP="00AF7948">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Have you updated your self-assessment to reflect on your progress so far this year?</w:t>
            </w:r>
          </w:p>
          <w:p w14:paraId="1BB0DA1F" w14:textId="77777777" w:rsidR="00703C46" w:rsidRPr="00853151" w:rsidRDefault="00703C46" w:rsidP="00AF7948">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What standards and indicators have not been observed or in need of attention?</w:t>
            </w:r>
          </w:p>
          <w:p w14:paraId="7602D51F" w14:textId="77777777" w:rsidR="00F54383" w:rsidRDefault="003A1DC5" w:rsidP="00F54383">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 xml:space="preserve">What other </w:t>
            </w:r>
            <w:r w:rsidR="00B378CF" w:rsidRPr="00853151">
              <w:rPr>
                <w:rFonts w:ascii="Calibri" w:hAnsi="Calibri" w:cs="Calibri"/>
                <w:sz w:val="20"/>
                <w:szCs w:val="20"/>
              </w:rPr>
              <w:t xml:space="preserve">evidence or artifacts </w:t>
            </w:r>
            <w:r w:rsidR="005F2573" w:rsidRPr="00853151">
              <w:rPr>
                <w:rFonts w:ascii="Calibri" w:hAnsi="Calibri" w:cs="Calibri"/>
                <w:sz w:val="20"/>
                <w:szCs w:val="20"/>
              </w:rPr>
              <w:t>should</w:t>
            </w:r>
            <w:r w:rsidR="00B378CF" w:rsidRPr="00853151">
              <w:rPr>
                <w:rFonts w:ascii="Calibri" w:hAnsi="Calibri" w:cs="Calibri"/>
                <w:sz w:val="20"/>
                <w:szCs w:val="20"/>
              </w:rPr>
              <w:t xml:space="preserve"> be reviewed</w:t>
            </w:r>
            <w:r w:rsidR="005F2573" w:rsidRPr="00853151">
              <w:rPr>
                <w:rFonts w:ascii="Calibri" w:hAnsi="Calibri" w:cs="Calibri"/>
                <w:sz w:val="20"/>
                <w:szCs w:val="20"/>
              </w:rPr>
              <w:t xml:space="preserve"> to evaluate your practice?</w:t>
            </w:r>
            <w:r w:rsidR="00B378CF" w:rsidRPr="00853151">
              <w:rPr>
                <w:rFonts w:ascii="Calibri" w:hAnsi="Calibri" w:cs="Calibri"/>
                <w:sz w:val="20"/>
                <w:szCs w:val="20"/>
              </w:rPr>
              <w:t xml:space="preserve"> </w:t>
            </w:r>
          </w:p>
          <w:p w14:paraId="45624784" w14:textId="77777777" w:rsidR="007F2976" w:rsidRPr="00F54383" w:rsidRDefault="00703C46" w:rsidP="00F54383">
            <w:pPr>
              <w:pStyle w:val="ListParagraph"/>
              <w:numPr>
                <w:ilvl w:val="0"/>
                <w:numId w:val="4"/>
              </w:numPr>
              <w:tabs>
                <w:tab w:val="left" w:pos="6507"/>
              </w:tabs>
              <w:ind w:left="240" w:hanging="240"/>
              <w:rPr>
                <w:rFonts w:ascii="Calibri" w:hAnsi="Calibri" w:cs="Calibri"/>
                <w:sz w:val="20"/>
                <w:szCs w:val="20"/>
              </w:rPr>
            </w:pPr>
            <w:r w:rsidRPr="00F54383">
              <w:rPr>
                <w:rFonts w:ascii="Calibri" w:hAnsi="Calibri" w:cs="Calibri"/>
                <w:sz w:val="20"/>
                <w:szCs w:val="20"/>
              </w:rPr>
              <w:t>Has class size affected your ability to demonstrate any of the standards and indicators? If so, which standards were impacted and how did you adjust your practice to compensate?</w:t>
            </w:r>
          </w:p>
        </w:tc>
        <w:tc>
          <w:tcPr>
            <w:tcW w:w="2365" w:type="pct"/>
          </w:tcPr>
          <w:p w14:paraId="4EAEA2DC" w14:textId="220E8692" w:rsidR="00356EBA" w:rsidRPr="00853151" w:rsidRDefault="00DE0E85" w:rsidP="00AF7948">
            <w:pPr>
              <w:contextualSpacing/>
              <w:rPr>
                <w:rFonts w:ascii="Calibri" w:hAnsi="Calibri" w:cs="Calibri"/>
                <w:sz w:val="24"/>
                <w:szCs w:val="24"/>
              </w:rPr>
            </w:pPr>
            <w:sdt>
              <w:sdtPr>
                <w:rPr>
                  <w:rFonts w:eastAsia="Times New Roman" w:cstheme="minorHAnsi"/>
                  <w:sz w:val="24"/>
                  <w:szCs w:val="24"/>
                </w:rPr>
                <w:alias w:val="How has the teacher demonstrated the Standards?"/>
                <w:tag w:val="NEPF Standards"/>
                <w:id w:val="813758095"/>
                <w:placeholder>
                  <w:docPart w:val="4A7E4951D9CC4AF1A1DA2AB97690022E"/>
                </w:placeholder>
                <w:showingPlcHdr/>
              </w:sdtPr>
              <w:sdtEndPr/>
              <w:sdtContent>
                <w:permStart w:id="1406075718" w:edGrp="everyone"/>
                <w:r w:rsidR="00CB201D" w:rsidRPr="0049595B">
                  <w:rPr>
                    <w:rStyle w:val="PlaceholderText"/>
                    <w:rFonts w:cstheme="minorHAnsi"/>
                    <w:sz w:val="24"/>
                    <w:szCs w:val="24"/>
                  </w:rPr>
                  <w:t>Click here to enter text.</w:t>
                </w:r>
                <w:permEnd w:id="1406075718"/>
              </w:sdtContent>
            </w:sdt>
          </w:p>
        </w:tc>
      </w:tr>
      <w:tr w:rsidR="00703C46" w:rsidRPr="0085682D" w14:paraId="745AE7A8" w14:textId="77777777" w:rsidTr="001D412B">
        <w:trPr>
          <w:cantSplit/>
          <w:trHeight w:val="20"/>
        </w:trPr>
        <w:tc>
          <w:tcPr>
            <w:tcW w:w="2635" w:type="pct"/>
          </w:tcPr>
          <w:p w14:paraId="20503CE1" w14:textId="212C0115" w:rsidR="00703C46" w:rsidRPr="00853151" w:rsidRDefault="00AF4EF2" w:rsidP="00AF7948">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lastRenderedPageBreak/>
              <w:t>Student Learning Goal (SLG)</w:t>
            </w:r>
          </w:p>
          <w:p w14:paraId="413C55A3" w14:textId="77777777" w:rsidR="00703C46" w:rsidRPr="00853151" w:rsidRDefault="00703C46" w:rsidP="00AF7948">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How are students progressing toward your growth targets for learning? What evidence/data do you have to demonstrate their progress?</w:t>
            </w:r>
          </w:p>
          <w:p w14:paraId="42AE1625" w14:textId="77777777" w:rsidR="00703C46" w:rsidRPr="00853151" w:rsidRDefault="00703C46" w:rsidP="00AF7948">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 xml:space="preserve">What might explain the successes you have documented or why progress is slower than you expected? </w:t>
            </w:r>
          </w:p>
          <w:p w14:paraId="78D979FF" w14:textId="24E91D60" w:rsidR="00703C46" w:rsidRPr="00853151" w:rsidRDefault="00703C46" w:rsidP="00AF7948">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Do you need to revise your SLG? If so, what changes need to be made and why are they needed?</w:t>
            </w:r>
          </w:p>
          <w:p w14:paraId="1E18A4E6" w14:textId="77777777" w:rsidR="00E02B9B" w:rsidRPr="00853151" w:rsidRDefault="00E02B9B" w:rsidP="00E02B9B">
            <w:pPr>
              <w:pStyle w:val="ListParagraph"/>
              <w:tabs>
                <w:tab w:val="left" w:pos="6507"/>
              </w:tabs>
              <w:ind w:left="240"/>
              <w:rPr>
                <w:rFonts w:ascii="Calibri" w:hAnsi="Calibri" w:cs="Calibri"/>
                <w:sz w:val="20"/>
                <w:szCs w:val="20"/>
              </w:rPr>
            </w:pPr>
          </w:p>
          <w:p w14:paraId="32D5B0A2" w14:textId="4A2A136A" w:rsidR="00703C46" w:rsidRPr="00853151" w:rsidRDefault="00703C46" w:rsidP="001A2EDB">
            <w:pPr>
              <w:tabs>
                <w:tab w:val="left" w:pos="6507"/>
              </w:tabs>
              <w:contextualSpacing/>
              <w:rPr>
                <w:rFonts w:ascii="Calibri" w:hAnsi="Calibri" w:cs="Calibri"/>
                <w:sz w:val="24"/>
                <w:szCs w:val="24"/>
              </w:rPr>
            </w:pPr>
            <w:r w:rsidRPr="00853151">
              <w:rPr>
                <w:rFonts w:ascii="Calibri" w:hAnsi="Calibri" w:cs="Calibri"/>
                <w:i/>
                <w:iCs/>
                <w:sz w:val="20"/>
                <w:szCs w:val="20"/>
              </w:rPr>
              <w:t>Note: If revisions are mutually agreed upon, consider determining an additional check in to determine progress.</w:t>
            </w:r>
          </w:p>
        </w:tc>
        <w:tc>
          <w:tcPr>
            <w:tcW w:w="2365" w:type="pct"/>
          </w:tcPr>
          <w:p w14:paraId="4AE5FE55" w14:textId="4818E5AC" w:rsidR="00703C46" w:rsidRPr="00853151" w:rsidRDefault="00DE0E85" w:rsidP="00AF7948">
            <w:pPr>
              <w:contextualSpacing/>
              <w:rPr>
                <w:rFonts w:ascii="Calibri" w:hAnsi="Calibri" w:cs="Calibri"/>
                <w:sz w:val="24"/>
                <w:szCs w:val="24"/>
              </w:rPr>
            </w:pPr>
            <w:sdt>
              <w:sdtPr>
                <w:rPr>
                  <w:rFonts w:eastAsia="Times New Roman" w:cstheme="minorHAnsi"/>
                  <w:sz w:val="24"/>
                  <w:szCs w:val="24"/>
                </w:rPr>
                <w:alias w:val="Has the teacher met the SLG?"/>
                <w:tag w:val="SLG"/>
                <w:id w:val="-550222164"/>
                <w:placeholder>
                  <w:docPart w:val="17A34D2067294252812FC9AAA2B96994"/>
                </w:placeholder>
                <w:showingPlcHdr/>
              </w:sdtPr>
              <w:sdtEndPr/>
              <w:sdtContent>
                <w:permStart w:id="371617556" w:edGrp="everyone"/>
                <w:r w:rsidR="00C16E1F" w:rsidRPr="0049595B">
                  <w:rPr>
                    <w:rStyle w:val="PlaceholderText"/>
                    <w:rFonts w:cstheme="minorHAnsi"/>
                    <w:sz w:val="24"/>
                    <w:szCs w:val="24"/>
                  </w:rPr>
                  <w:t>Click here to enter text.</w:t>
                </w:r>
                <w:permEnd w:id="371617556"/>
              </w:sdtContent>
            </w:sdt>
          </w:p>
        </w:tc>
      </w:tr>
      <w:tr w:rsidR="00703C46" w:rsidRPr="0085682D" w14:paraId="56F9536E" w14:textId="77777777" w:rsidTr="001D412B">
        <w:trPr>
          <w:cantSplit/>
        </w:trPr>
        <w:tc>
          <w:tcPr>
            <w:tcW w:w="2635" w:type="pct"/>
          </w:tcPr>
          <w:p w14:paraId="4B379303" w14:textId="2E208D72" w:rsidR="00703C46" w:rsidRPr="00853151" w:rsidRDefault="00AF4EF2" w:rsidP="00AF7948">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t>Professional Practice Goal (PPG)</w:t>
            </w:r>
          </w:p>
          <w:p w14:paraId="2E0FBB33" w14:textId="77777777" w:rsidR="00703C46" w:rsidRPr="00853151" w:rsidRDefault="00703C46" w:rsidP="00AF7948">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What progress have you made to achieve your professional practice goal?</w:t>
            </w:r>
          </w:p>
          <w:p w14:paraId="2C8D5697" w14:textId="77777777" w:rsidR="00703C46" w:rsidRPr="00853151" w:rsidRDefault="00703C46" w:rsidP="00AF7948">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 xml:space="preserve">Are you working with a colleague(s) to develop and/or expand instructional strategies? </w:t>
            </w:r>
          </w:p>
          <w:p w14:paraId="14BB18DE" w14:textId="77777777" w:rsidR="00F54383" w:rsidRDefault="00703C46" w:rsidP="00F54383">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 xml:space="preserve">Have you shared your new learning with your colleagues? </w:t>
            </w:r>
          </w:p>
          <w:p w14:paraId="059108CD" w14:textId="1D20F747" w:rsidR="00703C46" w:rsidRPr="00F54383" w:rsidRDefault="00703C46" w:rsidP="00F54383">
            <w:pPr>
              <w:pStyle w:val="ListParagraph"/>
              <w:numPr>
                <w:ilvl w:val="0"/>
                <w:numId w:val="4"/>
              </w:numPr>
              <w:tabs>
                <w:tab w:val="left" w:pos="6507"/>
              </w:tabs>
              <w:ind w:left="240" w:hanging="240"/>
              <w:rPr>
                <w:rFonts w:ascii="Calibri" w:hAnsi="Calibri" w:cs="Calibri"/>
                <w:sz w:val="20"/>
                <w:szCs w:val="20"/>
              </w:rPr>
            </w:pPr>
            <w:r w:rsidRPr="00F54383">
              <w:rPr>
                <w:rFonts w:ascii="Calibri" w:hAnsi="Calibri" w:cs="Calibri"/>
                <w:sz w:val="20"/>
                <w:szCs w:val="20"/>
              </w:rPr>
              <w:t>What are you learning about your practice that is helping you to grow as a teacher?</w:t>
            </w:r>
            <w:r w:rsidRPr="00F54383">
              <w:rPr>
                <w:rFonts w:ascii="Calibri" w:hAnsi="Calibri" w:cs="Calibri"/>
              </w:rPr>
              <w:t xml:space="preserve"> </w:t>
            </w:r>
          </w:p>
        </w:tc>
        <w:tc>
          <w:tcPr>
            <w:tcW w:w="2365" w:type="pct"/>
          </w:tcPr>
          <w:p w14:paraId="280B5CF1" w14:textId="4CFA3607" w:rsidR="00703C46" w:rsidRPr="00853151" w:rsidRDefault="00DE0E85" w:rsidP="00AF7948">
            <w:pPr>
              <w:contextualSpacing/>
              <w:rPr>
                <w:rFonts w:ascii="Calibri" w:hAnsi="Calibri" w:cs="Calibri"/>
                <w:sz w:val="24"/>
                <w:szCs w:val="24"/>
              </w:rPr>
            </w:pPr>
            <w:sdt>
              <w:sdtPr>
                <w:rPr>
                  <w:rFonts w:eastAsia="Times New Roman" w:cstheme="minorHAnsi"/>
                  <w:sz w:val="24"/>
                  <w:szCs w:val="24"/>
                </w:rPr>
                <w:alias w:val="Has the teacher met their PPG?"/>
                <w:tag w:val="PPG"/>
                <w:id w:val="60690255"/>
                <w:placeholder>
                  <w:docPart w:val="7D8D00A81CB84B6188CF9956FEF66A10"/>
                </w:placeholder>
                <w:showingPlcHdr/>
              </w:sdtPr>
              <w:sdtEndPr/>
              <w:sdtContent>
                <w:permStart w:id="329208871" w:edGrp="everyone"/>
                <w:r w:rsidR="00C16E1F" w:rsidRPr="0049595B">
                  <w:rPr>
                    <w:rStyle w:val="PlaceholderText"/>
                    <w:rFonts w:cstheme="minorHAnsi"/>
                    <w:sz w:val="24"/>
                    <w:szCs w:val="24"/>
                  </w:rPr>
                  <w:t>Click here to enter text.</w:t>
                </w:r>
                <w:permEnd w:id="329208871"/>
              </w:sdtContent>
            </w:sdt>
          </w:p>
        </w:tc>
      </w:tr>
      <w:tr w:rsidR="00435762" w:rsidRPr="0085682D" w14:paraId="3C1CBD83" w14:textId="77777777" w:rsidTr="001D412B">
        <w:trPr>
          <w:cantSplit/>
          <w:trHeight w:val="1440"/>
        </w:trPr>
        <w:tc>
          <w:tcPr>
            <w:tcW w:w="2635" w:type="pct"/>
          </w:tcPr>
          <w:p w14:paraId="293227CE" w14:textId="3B6001F9" w:rsidR="008912BA" w:rsidRPr="00853151" w:rsidRDefault="00F61CF4" w:rsidP="00AF7948">
            <w:pPr>
              <w:tabs>
                <w:tab w:val="left" w:pos="6507"/>
              </w:tabs>
              <w:contextualSpacing/>
              <w:rPr>
                <w:rFonts w:ascii="Calibri" w:eastAsia="Times New Roman" w:hAnsi="Calibri" w:cs="Calibri"/>
                <w:b/>
                <w:bCs/>
                <w:sz w:val="24"/>
                <w:szCs w:val="24"/>
              </w:rPr>
            </w:pPr>
            <w:r w:rsidRPr="00853151">
              <w:rPr>
                <w:rFonts w:ascii="Calibri" w:eastAsia="Times New Roman" w:hAnsi="Calibri" w:cs="Calibri"/>
                <w:b/>
                <w:bCs/>
                <w:sz w:val="24"/>
                <w:szCs w:val="24"/>
              </w:rPr>
              <w:t>Next Steps</w:t>
            </w:r>
          </w:p>
          <w:p w14:paraId="7F43B9F5" w14:textId="77777777" w:rsidR="00F54383" w:rsidRDefault="00903A26" w:rsidP="00F54383">
            <w:pPr>
              <w:pStyle w:val="ListParagraph"/>
              <w:numPr>
                <w:ilvl w:val="0"/>
                <w:numId w:val="4"/>
              </w:numPr>
              <w:tabs>
                <w:tab w:val="left" w:pos="6507"/>
              </w:tabs>
              <w:ind w:left="240" w:hanging="240"/>
              <w:rPr>
                <w:rFonts w:ascii="Calibri" w:hAnsi="Calibri" w:cs="Calibri"/>
                <w:sz w:val="20"/>
                <w:szCs w:val="20"/>
              </w:rPr>
            </w:pPr>
            <w:r w:rsidRPr="00853151">
              <w:rPr>
                <w:rFonts w:ascii="Calibri" w:hAnsi="Calibri" w:cs="Calibri"/>
                <w:sz w:val="20"/>
                <w:szCs w:val="20"/>
              </w:rPr>
              <w:t xml:space="preserve">Are there additional </w:t>
            </w:r>
            <w:r w:rsidR="002F13F0" w:rsidRPr="00853151">
              <w:rPr>
                <w:rFonts w:ascii="Calibri" w:hAnsi="Calibri" w:cs="Calibri"/>
                <w:sz w:val="20"/>
                <w:szCs w:val="20"/>
              </w:rPr>
              <w:t xml:space="preserve">resources, </w:t>
            </w:r>
            <w:r w:rsidRPr="00853151">
              <w:rPr>
                <w:rFonts w:ascii="Calibri" w:hAnsi="Calibri" w:cs="Calibri"/>
                <w:sz w:val="20"/>
                <w:szCs w:val="20"/>
              </w:rPr>
              <w:t>supports</w:t>
            </w:r>
            <w:r w:rsidR="002F13F0" w:rsidRPr="00853151">
              <w:rPr>
                <w:rFonts w:ascii="Calibri" w:hAnsi="Calibri" w:cs="Calibri"/>
                <w:sz w:val="20"/>
                <w:szCs w:val="20"/>
              </w:rPr>
              <w:t>,</w:t>
            </w:r>
            <w:r w:rsidRPr="00853151">
              <w:rPr>
                <w:rFonts w:ascii="Calibri" w:hAnsi="Calibri" w:cs="Calibri"/>
                <w:sz w:val="20"/>
                <w:szCs w:val="20"/>
              </w:rPr>
              <w:t xml:space="preserve"> or professional development that you need to achieve your goals?</w:t>
            </w:r>
          </w:p>
          <w:p w14:paraId="3B9F915D" w14:textId="4D9F9C80" w:rsidR="000D525A" w:rsidRPr="00F54383" w:rsidRDefault="000C0D74" w:rsidP="00F54383">
            <w:pPr>
              <w:pStyle w:val="ListParagraph"/>
              <w:numPr>
                <w:ilvl w:val="0"/>
                <w:numId w:val="4"/>
              </w:numPr>
              <w:tabs>
                <w:tab w:val="left" w:pos="6507"/>
              </w:tabs>
              <w:ind w:left="240" w:hanging="240"/>
              <w:rPr>
                <w:rFonts w:ascii="Calibri" w:hAnsi="Calibri" w:cs="Calibri"/>
                <w:sz w:val="20"/>
                <w:szCs w:val="20"/>
              </w:rPr>
            </w:pPr>
            <w:r w:rsidRPr="00F54383">
              <w:rPr>
                <w:rFonts w:ascii="Calibri" w:hAnsi="Calibri" w:cs="Calibri"/>
                <w:sz w:val="20"/>
                <w:szCs w:val="20"/>
              </w:rPr>
              <w:t>Moving forward, h</w:t>
            </w:r>
            <w:r w:rsidR="000D525A" w:rsidRPr="00F54383">
              <w:rPr>
                <w:rFonts w:ascii="Calibri" w:hAnsi="Calibri" w:cs="Calibri"/>
                <w:sz w:val="20"/>
                <w:szCs w:val="20"/>
              </w:rPr>
              <w:t xml:space="preserve">ow can I assist you </w:t>
            </w:r>
            <w:r w:rsidR="00B96831" w:rsidRPr="00F54383">
              <w:rPr>
                <w:rFonts w:ascii="Calibri" w:hAnsi="Calibri" w:cs="Calibri"/>
                <w:sz w:val="20"/>
                <w:szCs w:val="20"/>
              </w:rPr>
              <w:t xml:space="preserve">in </w:t>
            </w:r>
            <w:r w:rsidR="000F455B" w:rsidRPr="00F54383">
              <w:rPr>
                <w:rFonts w:ascii="Calibri" w:hAnsi="Calibri" w:cs="Calibri"/>
                <w:sz w:val="20"/>
                <w:szCs w:val="20"/>
              </w:rPr>
              <w:t>improving your instructional practice and supporting your professional growth</w:t>
            </w:r>
            <w:r w:rsidR="000D525A" w:rsidRPr="00F54383">
              <w:rPr>
                <w:rFonts w:ascii="Calibri" w:hAnsi="Calibri" w:cs="Calibri"/>
                <w:sz w:val="20"/>
                <w:szCs w:val="20"/>
              </w:rPr>
              <w:t>?</w:t>
            </w:r>
          </w:p>
        </w:tc>
        <w:tc>
          <w:tcPr>
            <w:tcW w:w="2365" w:type="pct"/>
          </w:tcPr>
          <w:p w14:paraId="73987DBD" w14:textId="605697CA" w:rsidR="00435762" w:rsidRPr="00853151" w:rsidRDefault="00DE0E85" w:rsidP="00AF7948">
            <w:pPr>
              <w:contextualSpacing/>
              <w:rPr>
                <w:rFonts w:ascii="Calibri" w:hAnsi="Calibri" w:cs="Calibri"/>
                <w:sz w:val="24"/>
                <w:szCs w:val="24"/>
              </w:rPr>
            </w:pPr>
            <w:sdt>
              <w:sdtPr>
                <w:rPr>
                  <w:rFonts w:eastAsia="Times New Roman" w:cstheme="minorHAnsi"/>
                  <w:sz w:val="24"/>
                  <w:szCs w:val="24"/>
                </w:rPr>
                <w:alias w:val="Does the teacher need additional support/s?"/>
                <w:tag w:val="Next Steps"/>
                <w:id w:val="1176535159"/>
                <w:placeholder>
                  <w:docPart w:val="D2837241A3BF40B6BA0D971AED08ED38"/>
                </w:placeholder>
                <w:showingPlcHdr/>
              </w:sdtPr>
              <w:sdtEndPr/>
              <w:sdtContent>
                <w:permStart w:id="1708161758" w:edGrp="everyone"/>
                <w:r w:rsidR="00C16E1F" w:rsidRPr="0049595B">
                  <w:rPr>
                    <w:rStyle w:val="PlaceholderText"/>
                    <w:rFonts w:cstheme="minorHAnsi"/>
                    <w:sz w:val="24"/>
                    <w:szCs w:val="24"/>
                  </w:rPr>
                  <w:t>Click here to enter text.</w:t>
                </w:r>
                <w:permEnd w:id="1708161758"/>
              </w:sdtContent>
            </w:sdt>
          </w:p>
        </w:tc>
      </w:tr>
      <w:bookmarkEnd w:id="0"/>
    </w:tbl>
    <w:p w14:paraId="0BFEC0C9" w14:textId="77777777" w:rsidR="00462859" w:rsidRPr="0085682D" w:rsidRDefault="00462859" w:rsidP="00AF7948">
      <w:pPr>
        <w:pStyle w:val="Default"/>
        <w:contextualSpacing/>
        <w:rPr>
          <w:b/>
          <w:bCs/>
          <w:sz w:val="18"/>
          <w:szCs w:val="18"/>
        </w:rPr>
      </w:pPr>
    </w:p>
    <w:p w14:paraId="791DAD17" w14:textId="7D4CF277" w:rsidR="00615B8A" w:rsidRPr="00C16E1F" w:rsidRDefault="00DF2CC2" w:rsidP="00AF7948">
      <w:pPr>
        <w:pStyle w:val="Default"/>
        <w:contextualSpacing/>
        <w:rPr>
          <w:i/>
          <w:iCs/>
          <w:color w:val="auto"/>
        </w:rPr>
      </w:pPr>
      <w:r w:rsidRPr="00C16E1F">
        <w:rPr>
          <w:i/>
          <w:iCs/>
        </w:rPr>
        <w:t xml:space="preserve">Note: </w:t>
      </w:r>
      <w:r w:rsidR="00F72F99" w:rsidRPr="00C16E1F">
        <w:rPr>
          <w:i/>
          <w:iCs/>
          <w:color w:val="auto"/>
        </w:rPr>
        <w:t xml:space="preserve">If there are patterns of evidence demonstrating performance </w:t>
      </w:r>
      <w:r w:rsidR="0009605D" w:rsidRPr="00C16E1F">
        <w:rPr>
          <w:i/>
          <w:iCs/>
          <w:color w:val="auto"/>
        </w:rPr>
        <w:t>that may lead</w:t>
      </w:r>
      <w:r w:rsidR="00F72F99" w:rsidRPr="00C16E1F">
        <w:rPr>
          <w:i/>
          <w:iCs/>
          <w:color w:val="auto"/>
        </w:rPr>
        <w:t xml:space="preserve"> to a final rating of ineffective (1) or developing (2),</w:t>
      </w:r>
      <w:r w:rsidR="000C387D" w:rsidRPr="00C16E1F">
        <w:rPr>
          <w:i/>
          <w:iCs/>
          <w:color w:val="auto"/>
        </w:rPr>
        <w:t xml:space="preserve"> an</w:t>
      </w:r>
      <w:r w:rsidR="00F72F99" w:rsidRPr="00C16E1F">
        <w:rPr>
          <w:i/>
          <w:iCs/>
          <w:color w:val="auto"/>
        </w:rPr>
        <w:t xml:space="preserve"> </w:t>
      </w:r>
      <w:r w:rsidR="000C387D" w:rsidRPr="00C16E1F">
        <w:rPr>
          <w:i/>
          <w:iCs/>
        </w:rPr>
        <w:t xml:space="preserve">evaluator </w:t>
      </w:r>
      <w:r w:rsidR="00A075C7" w:rsidRPr="00C16E1F">
        <w:rPr>
          <w:i/>
          <w:iCs/>
        </w:rPr>
        <w:t xml:space="preserve">should </w:t>
      </w:r>
      <w:r w:rsidR="000C387D" w:rsidRPr="00C16E1F">
        <w:rPr>
          <w:i/>
          <w:iCs/>
        </w:rPr>
        <w:t xml:space="preserve">use the </w:t>
      </w:r>
      <w:hyperlink r:id="rId8" w:history="1">
        <w:r w:rsidR="000C387D" w:rsidRPr="00C16E1F">
          <w:rPr>
            <w:rStyle w:val="Hyperlink"/>
            <w:i/>
            <w:iCs/>
          </w:rPr>
          <w:t>Educator Assistance Plan Tool</w:t>
        </w:r>
      </w:hyperlink>
      <w:r w:rsidR="000C387D" w:rsidRPr="00C16E1F">
        <w:rPr>
          <w:i/>
          <w:iCs/>
        </w:rPr>
        <w:t xml:space="preserve"> to provide recommendations for improvement in the performance of the educator and to describe the actions that will be taken to assist the educator</w:t>
      </w:r>
      <w:r w:rsidR="008579BE" w:rsidRPr="00C16E1F">
        <w:rPr>
          <w:i/>
          <w:iCs/>
        </w:rPr>
        <w:t xml:space="preserve"> [NRS 391.695 1(e)]</w:t>
      </w:r>
      <w:r w:rsidR="000C387D" w:rsidRPr="00C16E1F">
        <w:rPr>
          <w:i/>
          <w:iCs/>
        </w:rPr>
        <w:t>.</w:t>
      </w:r>
    </w:p>
    <w:sectPr w:rsidR="00615B8A" w:rsidRPr="00C16E1F" w:rsidSect="00E53D34">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72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12401" w14:textId="77777777" w:rsidR="001506ED" w:rsidRDefault="001506ED" w:rsidP="008C6234">
      <w:pPr>
        <w:spacing w:after="0" w:line="240" w:lineRule="auto"/>
      </w:pPr>
      <w:r>
        <w:separator/>
      </w:r>
    </w:p>
  </w:endnote>
  <w:endnote w:type="continuationSeparator" w:id="0">
    <w:p w14:paraId="56700D1B" w14:textId="77777777" w:rsidR="001506ED" w:rsidRDefault="001506ED" w:rsidP="008C62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B27D7" w14:textId="77777777" w:rsidR="009B7D65" w:rsidRDefault="009B7D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499708"/>
      <w:docPartObj>
        <w:docPartGallery w:val="Page Numbers (Bottom of Page)"/>
        <w:docPartUnique/>
      </w:docPartObj>
    </w:sdtPr>
    <w:sdtEndPr/>
    <w:sdtContent>
      <w:sdt>
        <w:sdtPr>
          <w:id w:val="1728636285"/>
          <w:docPartObj>
            <w:docPartGallery w:val="Page Numbers (Top of Page)"/>
            <w:docPartUnique/>
          </w:docPartObj>
        </w:sdtPr>
        <w:sdtEndPr/>
        <w:sdtContent>
          <w:p w14:paraId="1D4D9331" w14:textId="42F8AAD9" w:rsidR="00AF7403" w:rsidRPr="00E42358" w:rsidRDefault="00E42358" w:rsidP="00E42358">
            <w:pPr>
              <w:pStyle w:val="Footer"/>
              <w:jc w:val="center"/>
            </w:pPr>
            <w:r w:rsidRPr="000D1ECC">
              <w:rPr>
                <w:rFonts w:cstheme="minorHAnsi"/>
                <w:iCs/>
                <w:sz w:val="20"/>
                <w:szCs w:val="20"/>
              </w:rPr>
              <w:t xml:space="preserve">Nevada Department of Education – </w:t>
            </w:r>
            <w:r w:rsidR="00AB43EE" w:rsidRPr="007E6764">
              <w:rPr>
                <w:rFonts w:cstheme="minorHAnsi"/>
                <w:iCs/>
                <w:sz w:val="20"/>
                <w:szCs w:val="20"/>
              </w:rPr>
              <w:t>Teacher Pre-Eval/Mid-Cycle Goals Review Tool</w:t>
            </w:r>
            <w:r w:rsidR="00AB43EE">
              <w:rPr>
                <w:rFonts w:cstheme="minorHAnsi"/>
                <w:iCs/>
                <w:sz w:val="20"/>
                <w:szCs w:val="20"/>
              </w:rPr>
              <w:t xml:space="preserve"> </w:t>
            </w:r>
            <w:r w:rsidR="009B7D65">
              <w:rPr>
                <w:rFonts w:cstheme="minorHAnsi"/>
                <w:iCs/>
                <w:sz w:val="20"/>
                <w:szCs w:val="20"/>
              </w:rPr>
              <w:t>–</w:t>
            </w:r>
            <w:r w:rsidR="007E6764">
              <w:rPr>
                <w:rFonts w:cstheme="minorHAnsi"/>
                <w:iCs/>
                <w:sz w:val="20"/>
                <w:szCs w:val="20"/>
              </w:rPr>
              <w:t xml:space="preserve"> </w:t>
            </w:r>
            <w:r w:rsidR="009B7D65">
              <w:rPr>
                <w:rFonts w:cstheme="minorHAnsi"/>
                <w:iCs/>
                <w:sz w:val="20"/>
                <w:szCs w:val="20"/>
              </w:rPr>
              <w:t>May 2022</w:t>
            </w:r>
            <w:r w:rsidRPr="000D1ECC">
              <w:rPr>
                <w:rFonts w:cstheme="minorHAnsi"/>
                <w:iCs/>
                <w:sz w:val="20"/>
                <w:szCs w:val="20"/>
              </w:rPr>
              <w:t xml:space="preserve"> - </w:t>
            </w:r>
            <w:r w:rsidRPr="000D1ECC">
              <w:rPr>
                <w:rFonts w:cstheme="minorHAnsi"/>
                <w:sz w:val="20"/>
                <w:szCs w:val="20"/>
              </w:rPr>
              <w:t xml:space="preserve">Page </w:t>
            </w:r>
            <w:r w:rsidRPr="000D1ECC">
              <w:rPr>
                <w:rFonts w:cstheme="minorHAnsi"/>
                <w:sz w:val="20"/>
                <w:szCs w:val="20"/>
              </w:rPr>
              <w:fldChar w:fldCharType="begin"/>
            </w:r>
            <w:r w:rsidRPr="000D1ECC">
              <w:rPr>
                <w:rFonts w:cstheme="minorHAnsi"/>
                <w:sz w:val="20"/>
                <w:szCs w:val="20"/>
              </w:rPr>
              <w:instrText xml:space="preserve"> PAGE </w:instrText>
            </w:r>
            <w:r w:rsidRPr="000D1ECC">
              <w:rPr>
                <w:rFonts w:cstheme="minorHAnsi"/>
                <w:sz w:val="20"/>
                <w:szCs w:val="20"/>
              </w:rPr>
              <w:fldChar w:fldCharType="separate"/>
            </w:r>
            <w:r w:rsidRPr="000D1ECC">
              <w:rPr>
                <w:rFonts w:cstheme="minorHAnsi"/>
                <w:noProof/>
                <w:sz w:val="20"/>
                <w:szCs w:val="20"/>
              </w:rPr>
              <w:t>2</w:t>
            </w:r>
            <w:r w:rsidRPr="000D1ECC">
              <w:rPr>
                <w:rFonts w:cstheme="minorHAnsi"/>
                <w:sz w:val="20"/>
                <w:szCs w:val="20"/>
              </w:rPr>
              <w:fldChar w:fldCharType="end"/>
            </w:r>
            <w:r w:rsidRPr="000D1ECC">
              <w:rPr>
                <w:rFonts w:cstheme="minorHAnsi"/>
                <w:sz w:val="20"/>
                <w:szCs w:val="20"/>
              </w:rPr>
              <w:t xml:space="preserve"> of </w:t>
            </w:r>
            <w:r w:rsidRPr="000D1ECC">
              <w:rPr>
                <w:rFonts w:cstheme="minorHAnsi"/>
                <w:sz w:val="20"/>
                <w:szCs w:val="20"/>
              </w:rPr>
              <w:fldChar w:fldCharType="begin"/>
            </w:r>
            <w:r w:rsidRPr="000D1ECC">
              <w:rPr>
                <w:rFonts w:cstheme="minorHAnsi"/>
                <w:sz w:val="20"/>
                <w:szCs w:val="20"/>
              </w:rPr>
              <w:instrText xml:space="preserve"> NUMPAGES  </w:instrText>
            </w:r>
            <w:r w:rsidRPr="000D1ECC">
              <w:rPr>
                <w:rFonts w:cstheme="minorHAnsi"/>
                <w:sz w:val="20"/>
                <w:szCs w:val="20"/>
              </w:rPr>
              <w:fldChar w:fldCharType="separate"/>
            </w:r>
            <w:r w:rsidRPr="000D1ECC">
              <w:rPr>
                <w:rFonts w:cstheme="minorHAnsi"/>
                <w:noProof/>
                <w:sz w:val="20"/>
                <w:szCs w:val="20"/>
              </w:rPr>
              <w:t>2</w:t>
            </w:r>
            <w:r w:rsidRPr="000D1ECC">
              <w:rPr>
                <w:rFonts w:cstheme="minorHAnsi"/>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5E181" w14:textId="77777777" w:rsidR="009B7D65" w:rsidRDefault="009B7D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913E2" w14:textId="77777777" w:rsidR="001506ED" w:rsidRDefault="001506ED" w:rsidP="008C6234">
      <w:pPr>
        <w:spacing w:after="0" w:line="240" w:lineRule="auto"/>
      </w:pPr>
      <w:r>
        <w:separator/>
      </w:r>
    </w:p>
  </w:footnote>
  <w:footnote w:type="continuationSeparator" w:id="0">
    <w:p w14:paraId="438DE763" w14:textId="77777777" w:rsidR="001506ED" w:rsidRDefault="001506ED" w:rsidP="008C62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4D00A" w14:textId="77777777" w:rsidR="009B7D65" w:rsidRDefault="009B7D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27995" w14:textId="27FC5397" w:rsidR="008C6234" w:rsidRPr="007E6764" w:rsidRDefault="008C6234" w:rsidP="008C6234">
    <w:pPr>
      <w:pStyle w:val="Header"/>
      <w:jc w:val="center"/>
      <w:rPr>
        <w:rFonts w:cstheme="minorHAnsi"/>
        <w:b/>
        <w:caps/>
        <w:sz w:val="36"/>
        <w:szCs w:val="36"/>
      </w:rPr>
    </w:pPr>
    <w:r w:rsidRPr="007E6764">
      <w:rPr>
        <w:rFonts w:cstheme="minorHAnsi"/>
        <w:b/>
        <w:caps/>
        <w:sz w:val="36"/>
        <w:szCs w:val="36"/>
      </w:rPr>
      <w:t>Nevada Educator Performance Framework</w:t>
    </w:r>
  </w:p>
  <w:p w14:paraId="3EEF1DB9" w14:textId="395ACD0E" w:rsidR="008C6234" w:rsidRPr="007E6764" w:rsidRDefault="00C05EBC" w:rsidP="008C6234">
    <w:pPr>
      <w:pStyle w:val="Header"/>
      <w:jc w:val="center"/>
      <w:rPr>
        <w:rFonts w:cstheme="minorHAnsi"/>
        <w:bCs/>
        <w:smallCaps/>
        <w:sz w:val="36"/>
        <w:szCs w:val="36"/>
      </w:rPr>
    </w:pPr>
    <w:bookmarkStart w:id="1" w:name="_Hlk103321388"/>
    <w:r w:rsidRPr="007E6764">
      <w:rPr>
        <w:rFonts w:cstheme="minorHAnsi"/>
        <w:bCs/>
        <w:smallCaps/>
        <w:sz w:val="36"/>
        <w:szCs w:val="36"/>
      </w:rPr>
      <w:t xml:space="preserve">TEACHER PRE-EVAL/MID-CYCLE </w:t>
    </w:r>
    <w:r w:rsidR="00F61CF4" w:rsidRPr="007E6764">
      <w:rPr>
        <w:rFonts w:cstheme="minorHAnsi"/>
        <w:bCs/>
        <w:smallCaps/>
        <w:sz w:val="36"/>
        <w:szCs w:val="36"/>
      </w:rPr>
      <w:t xml:space="preserve">GOALS REVIEW </w:t>
    </w:r>
    <w:r w:rsidRPr="007E6764">
      <w:rPr>
        <w:rFonts w:cstheme="minorHAnsi"/>
        <w:bCs/>
        <w:smallCaps/>
        <w:sz w:val="36"/>
        <w:szCs w:val="36"/>
      </w:rPr>
      <w:t>TOOL</w:t>
    </w:r>
  </w:p>
  <w:bookmarkEnd w:id="1"/>
  <w:p w14:paraId="76541ED1" w14:textId="77777777" w:rsidR="004E4F3D" w:rsidRPr="004E4F3D" w:rsidRDefault="004E4F3D" w:rsidP="008C6234">
    <w:pPr>
      <w:pStyle w:val="Header"/>
      <w:jc w:val="center"/>
      <w:rPr>
        <w:b/>
        <w:smallCaps/>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314E" w14:textId="77777777" w:rsidR="009B7D65" w:rsidRDefault="009B7D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7161B"/>
    <w:multiLevelType w:val="hybridMultilevel"/>
    <w:tmpl w:val="9E90A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A4B34"/>
    <w:multiLevelType w:val="hybridMultilevel"/>
    <w:tmpl w:val="22B04354"/>
    <w:lvl w:ilvl="0" w:tplc="7DB27BB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3F1A75"/>
    <w:multiLevelType w:val="hybridMultilevel"/>
    <w:tmpl w:val="97D41D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47D5186"/>
    <w:multiLevelType w:val="hybridMultilevel"/>
    <w:tmpl w:val="2A52E1B8"/>
    <w:lvl w:ilvl="0" w:tplc="EA5686B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5D34FC"/>
    <w:multiLevelType w:val="hybridMultilevel"/>
    <w:tmpl w:val="A544A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998956">
    <w:abstractNumId w:val="1"/>
  </w:num>
  <w:num w:numId="2" w16cid:durableId="718939582">
    <w:abstractNumId w:val="3"/>
  </w:num>
  <w:num w:numId="3" w16cid:durableId="470482963">
    <w:abstractNumId w:val="4"/>
  </w:num>
  <w:num w:numId="4" w16cid:durableId="1953779029">
    <w:abstractNumId w:val="2"/>
  </w:num>
  <w:num w:numId="5" w16cid:durableId="329987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cryptProviderType="rsaAES" w:cryptAlgorithmClass="hash" w:cryptAlgorithmType="typeAny" w:cryptAlgorithmSid="14" w:cryptSpinCount="100000" w:hash="bTL/v1baf1zkupJjaXl/rGgRW3PHCjfHQB2XppSespcb/lqQ/9KzjgQgdSMmGs8Hge9iPd8gSJfAbLAbwLmPxg==" w:salt="NgPWoR45rxgFvx30KMtaJ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NrG0MLC0NDUyNzBQ0lEKTi0uzszPAykwrAUAXWT08SwAAAA="/>
  </w:docVars>
  <w:rsids>
    <w:rsidRoot w:val="008C6234"/>
    <w:rsid w:val="00002E8A"/>
    <w:rsid w:val="00002FD8"/>
    <w:rsid w:val="000047B5"/>
    <w:rsid w:val="00005804"/>
    <w:rsid w:val="000058BD"/>
    <w:rsid w:val="0002722A"/>
    <w:rsid w:val="000420AB"/>
    <w:rsid w:val="000441EA"/>
    <w:rsid w:val="00060C29"/>
    <w:rsid w:val="00062C07"/>
    <w:rsid w:val="00073667"/>
    <w:rsid w:val="00090F7A"/>
    <w:rsid w:val="0009605D"/>
    <w:rsid w:val="000B7F9F"/>
    <w:rsid w:val="000C0D74"/>
    <w:rsid w:val="000C387D"/>
    <w:rsid w:val="000C4606"/>
    <w:rsid w:val="000D17FD"/>
    <w:rsid w:val="000D1ECC"/>
    <w:rsid w:val="000D525A"/>
    <w:rsid w:val="000F455B"/>
    <w:rsid w:val="000F76AA"/>
    <w:rsid w:val="001053CF"/>
    <w:rsid w:val="001076A2"/>
    <w:rsid w:val="00121107"/>
    <w:rsid w:val="001225F4"/>
    <w:rsid w:val="0013259A"/>
    <w:rsid w:val="001506ED"/>
    <w:rsid w:val="001634DF"/>
    <w:rsid w:val="0018116A"/>
    <w:rsid w:val="0018234D"/>
    <w:rsid w:val="00194826"/>
    <w:rsid w:val="001A2EDB"/>
    <w:rsid w:val="001C2DF5"/>
    <w:rsid w:val="001D412B"/>
    <w:rsid w:val="001D7756"/>
    <w:rsid w:val="001E3842"/>
    <w:rsid w:val="001E39B5"/>
    <w:rsid w:val="001E6C9B"/>
    <w:rsid w:val="001F1F47"/>
    <w:rsid w:val="002530FA"/>
    <w:rsid w:val="0026591E"/>
    <w:rsid w:val="00270ADC"/>
    <w:rsid w:val="002834A2"/>
    <w:rsid w:val="002859CF"/>
    <w:rsid w:val="002C39E0"/>
    <w:rsid w:val="002C4D93"/>
    <w:rsid w:val="002F13F0"/>
    <w:rsid w:val="00332B43"/>
    <w:rsid w:val="00336CCF"/>
    <w:rsid w:val="00337173"/>
    <w:rsid w:val="00356EBA"/>
    <w:rsid w:val="00365B0D"/>
    <w:rsid w:val="00371303"/>
    <w:rsid w:val="00371800"/>
    <w:rsid w:val="0037709B"/>
    <w:rsid w:val="003830C5"/>
    <w:rsid w:val="00387867"/>
    <w:rsid w:val="003A1DC5"/>
    <w:rsid w:val="003A4931"/>
    <w:rsid w:val="003A7789"/>
    <w:rsid w:val="003B5738"/>
    <w:rsid w:val="003D11D8"/>
    <w:rsid w:val="003D502B"/>
    <w:rsid w:val="003D679D"/>
    <w:rsid w:val="00405B47"/>
    <w:rsid w:val="0041490A"/>
    <w:rsid w:val="00421CD2"/>
    <w:rsid w:val="004275BC"/>
    <w:rsid w:val="00435762"/>
    <w:rsid w:val="004456B3"/>
    <w:rsid w:val="00462859"/>
    <w:rsid w:val="00471900"/>
    <w:rsid w:val="00484F7A"/>
    <w:rsid w:val="00486133"/>
    <w:rsid w:val="004A086E"/>
    <w:rsid w:val="004A16A1"/>
    <w:rsid w:val="004A5840"/>
    <w:rsid w:val="004A758D"/>
    <w:rsid w:val="004B0CEC"/>
    <w:rsid w:val="004B1E5B"/>
    <w:rsid w:val="004B7F20"/>
    <w:rsid w:val="004E461A"/>
    <w:rsid w:val="004E4F3D"/>
    <w:rsid w:val="004F7228"/>
    <w:rsid w:val="00503C89"/>
    <w:rsid w:val="0052269A"/>
    <w:rsid w:val="00543848"/>
    <w:rsid w:val="0054664D"/>
    <w:rsid w:val="00555FCD"/>
    <w:rsid w:val="00566EBC"/>
    <w:rsid w:val="00585613"/>
    <w:rsid w:val="0059260C"/>
    <w:rsid w:val="005A0DD9"/>
    <w:rsid w:val="005A3355"/>
    <w:rsid w:val="005A4B7E"/>
    <w:rsid w:val="005B14CD"/>
    <w:rsid w:val="005C37E9"/>
    <w:rsid w:val="005D669F"/>
    <w:rsid w:val="005E21DD"/>
    <w:rsid w:val="005F0682"/>
    <w:rsid w:val="005F2573"/>
    <w:rsid w:val="005F6610"/>
    <w:rsid w:val="00604F29"/>
    <w:rsid w:val="00614EEB"/>
    <w:rsid w:val="00615B8A"/>
    <w:rsid w:val="00626665"/>
    <w:rsid w:val="00627385"/>
    <w:rsid w:val="00633C2C"/>
    <w:rsid w:val="006564EF"/>
    <w:rsid w:val="00656656"/>
    <w:rsid w:val="0066590C"/>
    <w:rsid w:val="00675158"/>
    <w:rsid w:val="006823A1"/>
    <w:rsid w:val="00691320"/>
    <w:rsid w:val="006946B4"/>
    <w:rsid w:val="0069582C"/>
    <w:rsid w:val="006B0FD9"/>
    <w:rsid w:val="006D21F2"/>
    <w:rsid w:val="00703C46"/>
    <w:rsid w:val="00704F4C"/>
    <w:rsid w:val="00731627"/>
    <w:rsid w:val="00734AF0"/>
    <w:rsid w:val="00742072"/>
    <w:rsid w:val="00763E54"/>
    <w:rsid w:val="007650EE"/>
    <w:rsid w:val="00781156"/>
    <w:rsid w:val="007A2EE9"/>
    <w:rsid w:val="007B2394"/>
    <w:rsid w:val="007D3528"/>
    <w:rsid w:val="007D5213"/>
    <w:rsid w:val="007D632B"/>
    <w:rsid w:val="007E6764"/>
    <w:rsid w:val="007F2976"/>
    <w:rsid w:val="007F4D3F"/>
    <w:rsid w:val="007F5CF5"/>
    <w:rsid w:val="0081041F"/>
    <w:rsid w:val="0083411D"/>
    <w:rsid w:val="00841248"/>
    <w:rsid w:val="00853151"/>
    <w:rsid w:val="00854180"/>
    <w:rsid w:val="00855953"/>
    <w:rsid w:val="0085682D"/>
    <w:rsid w:val="008579BE"/>
    <w:rsid w:val="0086129B"/>
    <w:rsid w:val="008878D2"/>
    <w:rsid w:val="008912BA"/>
    <w:rsid w:val="008A21DA"/>
    <w:rsid w:val="008B2833"/>
    <w:rsid w:val="008B7CF3"/>
    <w:rsid w:val="008C4EB4"/>
    <w:rsid w:val="008C6234"/>
    <w:rsid w:val="00903A26"/>
    <w:rsid w:val="009166DC"/>
    <w:rsid w:val="00920083"/>
    <w:rsid w:val="00925D2B"/>
    <w:rsid w:val="009359FE"/>
    <w:rsid w:val="00942FDD"/>
    <w:rsid w:val="00952874"/>
    <w:rsid w:val="00954110"/>
    <w:rsid w:val="0095688F"/>
    <w:rsid w:val="009818B1"/>
    <w:rsid w:val="009926DA"/>
    <w:rsid w:val="00993D3D"/>
    <w:rsid w:val="00997C14"/>
    <w:rsid w:val="009A3857"/>
    <w:rsid w:val="009A7D33"/>
    <w:rsid w:val="009B7D65"/>
    <w:rsid w:val="009C0095"/>
    <w:rsid w:val="009D1DF2"/>
    <w:rsid w:val="009E0501"/>
    <w:rsid w:val="009F2E8B"/>
    <w:rsid w:val="00A075C7"/>
    <w:rsid w:val="00A15626"/>
    <w:rsid w:val="00A208E4"/>
    <w:rsid w:val="00A56B47"/>
    <w:rsid w:val="00A7289F"/>
    <w:rsid w:val="00A8066A"/>
    <w:rsid w:val="00AB1F98"/>
    <w:rsid w:val="00AB43EE"/>
    <w:rsid w:val="00AE0190"/>
    <w:rsid w:val="00AE1AAE"/>
    <w:rsid w:val="00AE2B87"/>
    <w:rsid w:val="00AF06CD"/>
    <w:rsid w:val="00AF4EF2"/>
    <w:rsid w:val="00AF7403"/>
    <w:rsid w:val="00AF7948"/>
    <w:rsid w:val="00B0507E"/>
    <w:rsid w:val="00B175AD"/>
    <w:rsid w:val="00B2248F"/>
    <w:rsid w:val="00B25626"/>
    <w:rsid w:val="00B34A6D"/>
    <w:rsid w:val="00B34B9F"/>
    <w:rsid w:val="00B3549B"/>
    <w:rsid w:val="00B378CF"/>
    <w:rsid w:val="00B426C6"/>
    <w:rsid w:val="00B42957"/>
    <w:rsid w:val="00B508F2"/>
    <w:rsid w:val="00B520EB"/>
    <w:rsid w:val="00B533B0"/>
    <w:rsid w:val="00B63805"/>
    <w:rsid w:val="00B6678F"/>
    <w:rsid w:val="00B66EAE"/>
    <w:rsid w:val="00B7104A"/>
    <w:rsid w:val="00B770D2"/>
    <w:rsid w:val="00B85536"/>
    <w:rsid w:val="00B86EA0"/>
    <w:rsid w:val="00B93059"/>
    <w:rsid w:val="00B96831"/>
    <w:rsid w:val="00BA5033"/>
    <w:rsid w:val="00BB278E"/>
    <w:rsid w:val="00BC2459"/>
    <w:rsid w:val="00BF2985"/>
    <w:rsid w:val="00BF507D"/>
    <w:rsid w:val="00C05EBC"/>
    <w:rsid w:val="00C113C1"/>
    <w:rsid w:val="00C16E1F"/>
    <w:rsid w:val="00C25937"/>
    <w:rsid w:val="00C35FCE"/>
    <w:rsid w:val="00C44736"/>
    <w:rsid w:val="00C54A84"/>
    <w:rsid w:val="00C5639C"/>
    <w:rsid w:val="00C82B23"/>
    <w:rsid w:val="00CB201D"/>
    <w:rsid w:val="00CB5529"/>
    <w:rsid w:val="00CD320F"/>
    <w:rsid w:val="00CF5A78"/>
    <w:rsid w:val="00D22991"/>
    <w:rsid w:val="00D3580A"/>
    <w:rsid w:val="00D41222"/>
    <w:rsid w:val="00D45C8E"/>
    <w:rsid w:val="00D724D0"/>
    <w:rsid w:val="00D839D7"/>
    <w:rsid w:val="00DA084D"/>
    <w:rsid w:val="00DA0E3D"/>
    <w:rsid w:val="00DA51E6"/>
    <w:rsid w:val="00DA6B70"/>
    <w:rsid w:val="00DB17EE"/>
    <w:rsid w:val="00DC01B7"/>
    <w:rsid w:val="00DC0CA8"/>
    <w:rsid w:val="00DC0FE1"/>
    <w:rsid w:val="00DE0E85"/>
    <w:rsid w:val="00DF06CB"/>
    <w:rsid w:val="00DF0B6E"/>
    <w:rsid w:val="00DF2CC2"/>
    <w:rsid w:val="00E007BA"/>
    <w:rsid w:val="00E02B9B"/>
    <w:rsid w:val="00E061D2"/>
    <w:rsid w:val="00E3065C"/>
    <w:rsid w:val="00E328C3"/>
    <w:rsid w:val="00E3313E"/>
    <w:rsid w:val="00E35222"/>
    <w:rsid w:val="00E42358"/>
    <w:rsid w:val="00E43AA0"/>
    <w:rsid w:val="00E46444"/>
    <w:rsid w:val="00E50722"/>
    <w:rsid w:val="00E51874"/>
    <w:rsid w:val="00E51916"/>
    <w:rsid w:val="00E53B37"/>
    <w:rsid w:val="00E53D34"/>
    <w:rsid w:val="00E65BE0"/>
    <w:rsid w:val="00E73443"/>
    <w:rsid w:val="00E85DA7"/>
    <w:rsid w:val="00E95AFA"/>
    <w:rsid w:val="00EB3EC3"/>
    <w:rsid w:val="00EB6790"/>
    <w:rsid w:val="00ED2487"/>
    <w:rsid w:val="00ED6983"/>
    <w:rsid w:val="00ED7939"/>
    <w:rsid w:val="00EE40DA"/>
    <w:rsid w:val="00F009BF"/>
    <w:rsid w:val="00F01741"/>
    <w:rsid w:val="00F021B2"/>
    <w:rsid w:val="00F02354"/>
    <w:rsid w:val="00F1109B"/>
    <w:rsid w:val="00F130CF"/>
    <w:rsid w:val="00F1655A"/>
    <w:rsid w:val="00F205E5"/>
    <w:rsid w:val="00F26F80"/>
    <w:rsid w:val="00F45860"/>
    <w:rsid w:val="00F510DF"/>
    <w:rsid w:val="00F52A48"/>
    <w:rsid w:val="00F54383"/>
    <w:rsid w:val="00F5561E"/>
    <w:rsid w:val="00F61CF4"/>
    <w:rsid w:val="00F634F1"/>
    <w:rsid w:val="00F66096"/>
    <w:rsid w:val="00F72F99"/>
    <w:rsid w:val="00F74524"/>
    <w:rsid w:val="00F85834"/>
    <w:rsid w:val="00F86190"/>
    <w:rsid w:val="00F90D52"/>
    <w:rsid w:val="00F91B9B"/>
    <w:rsid w:val="00F93C29"/>
    <w:rsid w:val="00F94CB0"/>
    <w:rsid w:val="00FB529F"/>
    <w:rsid w:val="00FE2867"/>
    <w:rsid w:val="00FE6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8A2D63"/>
  <w15:docId w15:val="{351F8E4A-8791-45EC-9E06-6430A36CE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4EF"/>
  </w:style>
  <w:style w:type="paragraph" w:styleId="Heading1">
    <w:name w:val="heading 1"/>
    <w:basedOn w:val="Normal"/>
    <w:next w:val="Normal"/>
    <w:link w:val="Heading1Char"/>
    <w:uiPriority w:val="9"/>
    <w:qFormat/>
    <w:rsid w:val="00A208E4"/>
    <w:pPr>
      <w:keepNext/>
      <w:keepLines/>
      <w:spacing w:before="480" w:after="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A208E4"/>
    <w:pPr>
      <w:keepNext/>
      <w:keepLines/>
      <w:spacing w:before="200" w:after="0"/>
      <w:outlineLvl w:val="1"/>
    </w:pPr>
    <w:rPr>
      <w:rFonts w:ascii="Arial" w:eastAsiaTheme="majorEastAsia" w:hAnsi="Arial"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62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234"/>
  </w:style>
  <w:style w:type="paragraph" w:styleId="Footer">
    <w:name w:val="footer"/>
    <w:basedOn w:val="Normal"/>
    <w:link w:val="FooterChar"/>
    <w:uiPriority w:val="99"/>
    <w:unhideWhenUsed/>
    <w:rsid w:val="008C62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234"/>
  </w:style>
  <w:style w:type="paragraph" w:styleId="BalloonText">
    <w:name w:val="Balloon Text"/>
    <w:basedOn w:val="Normal"/>
    <w:link w:val="BalloonTextChar"/>
    <w:uiPriority w:val="99"/>
    <w:semiHidden/>
    <w:unhideWhenUsed/>
    <w:rsid w:val="008C62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6234"/>
    <w:rPr>
      <w:rFonts w:ascii="Tahoma" w:hAnsi="Tahoma" w:cs="Tahoma"/>
      <w:sz w:val="16"/>
      <w:szCs w:val="16"/>
    </w:rPr>
  </w:style>
  <w:style w:type="character" w:customStyle="1" w:styleId="Heading1Char">
    <w:name w:val="Heading 1 Char"/>
    <w:basedOn w:val="DefaultParagraphFont"/>
    <w:link w:val="Heading1"/>
    <w:uiPriority w:val="9"/>
    <w:rsid w:val="00A208E4"/>
    <w:rPr>
      <w:rFonts w:ascii="Arial" w:eastAsiaTheme="majorEastAsia" w:hAnsi="Arial" w:cstheme="majorBidi"/>
      <w:b/>
      <w:bCs/>
      <w:sz w:val="24"/>
      <w:szCs w:val="28"/>
    </w:rPr>
  </w:style>
  <w:style w:type="table" w:styleId="TableGrid">
    <w:name w:val="Table Grid"/>
    <w:basedOn w:val="TableNormal"/>
    <w:uiPriority w:val="59"/>
    <w:rsid w:val="008C6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C6234"/>
    <w:pPr>
      <w:ind w:left="720"/>
      <w:contextualSpacing/>
    </w:pPr>
    <w:rPr>
      <w:rFonts w:ascii="Arial" w:eastAsia="Calibri" w:hAnsi="Arial" w:cs="Arial"/>
      <w:sz w:val="24"/>
      <w:szCs w:val="24"/>
    </w:rPr>
  </w:style>
  <w:style w:type="table" w:styleId="LightGrid">
    <w:name w:val="Light Grid"/>
    <w:basedOn w:val="TableNormal"/>
    <w:uiPriority w:val="62"/>
    <w:rsid w:val="008C623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Heading2Char">
    <w:name w:val="Heading 2 Char"/>
    <w:basedOn w:val="DefaultParagraphFont"/>
    <w:link w:val="Heading2"/>
    <w:uiPriority w:val="9"/>
    <w:rsid w:val="00A208E4"/>
    <w:rPr>
      <w:rFonts w:ascii="Arial" w:eastAsiaTheme="majorEastAsia" w:hAnsi="Arial" w:cstheme="majorBidi"/>
      <w:b/>
      <w:bCs/>
      <w:sz w:val="24"/>
      <w:szCs w:val="26"/>
    </w:rPr>
  </w:style>
  <w:style w:type="table" w:styleId="LightShading">
    <w:name w:val="Light Shading"/>
    <w:basedOn w:val="TableNormal"/>
    <w:uiPriority w:val="60"/>
    <w:rsid w:val="00AE2B8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5F6610"/>
    <w:rPr>
      <w:sz w:val="16"/>
      <w:szCs w:val="16"/>
    </w:rPr>
  </w:style>
  <w:style w:type="paragraph" w:styleId="CommentText">
    <w:name w:val="annotation text"/>
    <w:basedOn w:val="Normal"/>
    <w:link w:val="CommentTextChar"/>
    <w:uiPriority w:val="99"/>
    <w:semiHidden/>
    <w:unhideWhenUsed/>
    <w:rsid w:val="005F6610"/>
    <w:pPr>
      <w:spacing w:line="240" w:lineRule="auto"/>
    </w:pPr>
    <w:rPr>
      <w:sz w:val="20"/>
      <w:szCs w:val="20"/>
    </w:rPr>
  </w:style>
  <w:style w:type="character" w:customStyle="1" w:styleId="CommentTextChar">
    <w:name w:val="Comment Text Char"/>
    <w:basedOn w:val="DefaultParagraphFont"/>
    <w:link w:val="CommentText"/>
    <w:uiPriority w:val="99"/>
    <w:semiHidden/>
    <w:rsid w:val="005F6610"/>
    <w:rPr>
      <w:sz w:val="20"/>
      <w:szCs w:val="20"/>
    </w:rPr>
  </w:style>
  <w:style w:type="paragraph" w:styleId="CommentSubject">
    <w:name w:val="annotation subject"/>
    <w:basedOn w:val="CommentText"/>
    <w:next w:val="CommentText"/>
    <w:link w:val="CommentSubjectChar"/>
    <w:uiPriority w:val="99"/>
    <w:semiHidden/>
    <w:unhideWhenUsed/>
    <w:rsid w:val="005F6610"/>
    <w:rPr>
      <w:b/>
      <w:bCs/>
    </w:rPr>
  </w:style>
  <w:style w:type="character" w:customStyle="1" w:styleId="CommentSubjectChar">
    <w:name w:val="Comment Subject Char"/>
    <w:basedOn w:val="CommentTextChar"/>
    <w:link w:val="CommentSubject"/>
    <w:uiPriority w:val="99"/>
    <w:semiHidden/>
    <w:rsid w:val="005F6610"/>
    <w:rPr>
      <w:b/>
      <w:bCs/>
      <w:sz w:val="20"/>
      <w:szCs w:val="20"/>
    </w:rPr>
  </w:style>
  <w:style w:type="character" w:styleId="PlaceholderText">
    <w:name w:val="Placeholder Text"/>
    <w:basedOn w:val="DefaultParagraphFont"/>
    <w:uiPriority w:val="99"/>
    <w:semiHidden/>
    <w:rsid w:val="00356EBA"/>
    <w:rPr>
      <w:color w:val="808080"/>
    </w:rPr>
  </w:style>
  <w:style w:type="character" w:customStyle="1" w:styleId="Style1">
    <w:name w:val="Style1"/>
    <w:basedOn w:val="DefaultParagraphFont"/>
    <w:uiPriority w:val="1"/>
    <w:rsid w:val="00336CCF"/>
    <w:rPr>
      <w:b/>
      <w:u w:val="single"/>
    </w:rPr>
  </w:style>
  <w:style w:type="character" w:customStyle="1" w:styleId="Style2">
    <w:name w:val="Style2"/>
    <w:basedOn w:val="DefaultParagraphFont"/>
    <w:uiPriority w:val="1"/>
    <w:rsid w:val="00336CCF"/>
    <w:rPr>
      <w:u w:val="single"/>
    </w:rPr>
  </w:style>
  <w:style w:type="character" w:customStyle="1" w:styleId="Style3">
    <w:name w:val="Style3"/>
    <w:basedOn w:val="DefaultParagraphFont"/>
    <w:uiPriority w:val="1"/>
    <w:rsid w:val="00336CCF"/>
    <w:rPr>
      <w:u w:val="single"/>
    </w:rPr>
  </w:style>
  <w:style w:type="character" w:customStyle="1" w:styleId="Style4">
    <w:name w:val="Style4"/>
    <w:basedOn w:val="DefaultParagraphFont"/>
    <w:uiPriority w:val="1"/>
    <w:rsid w:val="00336CCF"/>
    <w:rPr>
      <w:u w:val="single"/>
    </w:rPr>
  </w:style>
  <w:style w:type="character" w:customStyle="1" w:styleId="Style5">
    <w:name w:val="Style5"/>
    <w:basedOn w:val="DefaultParagraphFont"/>
    <w:uiPriority w:val="1"/>
    <w:rsid w:val="00336CCF"/>
    <w:rPr>
      <w:u w:val="single"/>
    </w:rPr>
  </w:style>
  <w:style w:type="character" w:customStyle="1" w:styleId="Style6">
    <w:name w:val="Style6"/>
    <w:basedOn w:val="DefaultParagraphFont"/>
    <w:uiPriority w:val="1"/>
    <w:rsid w:val="00336CCF"/>
    <w:rPr>
      <w:u w:val="single"/>
    </w:rPr>
  </w:style>
  <w:style w:type="character" w:customStyle="1" w:styleId="Style7">
    <w:name w:val="Style7"/>
    <w:basedOn w:val="DefaultParagraphFont"/>
    <w:uiPriority w:val="1"/>
    <w:rsid w:val="00336CCF"/>
    <w:rPr>
      <w:u w:val="single"/>
    </w:rPr>
  </w:style>
  <w:style w:type="character" w:customStyle="1" w:styleId="Style8">
    <w:name w:val="Style8"/>
    <w:basedOn w:val="DefaultParagraphFont"/>
    <w:uiPriority w:val="1"/>
    <w:rsid w:val="00336CCF"/>
    <w:rPr>
      <w:u w:val="single"/>
    </w:rPr>
  </w:style>
  <w:style w:type="paragraph" w:customStyle="1" w:styleId="Default">
    <w:name w:val="Default"/>
    <w:rsid w:val="00F72F99"/>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26665"/>
    <w:rPr>
      <w:color w:val="0000FF" w:themeColor="hyperlink"/>
      <w:u w:val="single"/>
    </w:rPr>
  </w:style>
  <w:style w:type="character" w:styleId="UnresolvedMention">
    <w:name w:val="Unresolved Mention"/>
    <w:basedOn w:val="DefaultParagraphFont"/>
    <w:uiPriority w:val="99"/>
    <w:semiHidden/>
    <w:unhideWhenUsed/>
    <w:rsid w:val="00626665"/>
    <w:rPr>
      <w:color w:val="605E5C"/>
      <w:shd w:val="clear" w:color="auto" w:fill="E1DFDD"/>
    </w:rPr>
  </w:style>
  <w:style w:type="table" w:customStyle="1" w:styleId="LightGrid1">
    <w:name w:val="Light Grid1"/>
    <w:basedOn w:val="TableNormal"/>
    <w:next w:val="LightGrid"/>
    <w:uiPriority w:val="62"/>
    <w:rsid w:val="006564E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83282">
      <w:bodyDiv w:val="1"/>
      <w:marLeft w:val="0"/>
      <w:marRight w:val="0"/>
      <w:marTop w:val="0"/>
      <w:marBottom w:val="0"/>
      <w:divBdr>
        <w:top w:val="none" w:sz="0" w:space="0" w:color="auto"/>
        <w:left w:val="none" w:sz="0" w:space="0" w:color="auto"/>
        <w:bottom w:val="none" w:sz="0" w:space="0" w:color="auto"/>
        <w:right w:val="none" w:sz="0" w:space="0" w:color="auto"/>
      </w:divBdr>
    </w:div>
    <w:div w:id="1236434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e.nv.gov/uploadedFiles/ndedoenvgov/content/Educator_Effectiveness/Educator_Develop_Support/NEPF/Administrator/3EducatorAssistancePlanToolTemplate.docx"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09127C7F7C34437A17A58DFD5B480EE"/>
        <w:category>
          <w:name w:val="General"/>
          <w:gallery w:val="placeholder"/>
        </w:category>
        <w:types>
          <w:type w:val="bbPlcHdr"/>
        </w:types>
        <w:behaviors>
          <w:behavior w:val="content"/>
        </w:behaviors>
        <w:guid w:val="{17223F17-CD58-4A8C-83F1-722E406DD87D}"/>
      </w:docPartPr>
      <w:docPartBody>
        <w:p w:rsidR="00033AC7" w:rsidRDefault="001200E8" w:rsidP="001200E8">
          <w:pPr>
            <w:pStyle w:val="609127C7F7C34437A17A58DFD5B480EE"/>
          </w:pPr>
          <w:r w:rsidRPr="009B6836">
            <w:rPr>
              <w:rStyle w:val="PlaceholderText"/>
              <w:sz w:val="20"/>
              <w:szCs w:val="20"/>
            </w:rPr>
            <w:t>Click here to enter text.</w:t>
          </w:r>
        </w:p>
      </w:docPartBody>
    </w:docPart>
    <w:docPart>
      <w:docPartPr>
        <w:name w:val="26F224B71AB54725A00976C21BB26F10"/>
        <w:category>
          <w:name w:val="General"/>
          <w:gallery w:val="placeholder"/>
        </w:category>
        <w:types>
          <w:type w:val="bbPlcHdr"/>
        </w:types>
        <w:behaviors>
          <w:behavior w:val="content"/>
        </w:behaviors>
        <w:guid w:val="{A3BBA4DC-AF84-4523-96E3-33FD65076007}"/>
      </w:docPartPr>
      <w:docPartBody>
        <w:p w:rsidR="00033AC7" w:rsidRDefault="001200E8" w:rsidP="001200E8">
          <w:pPr>
            <w:pStyle w:val="26F224B71AB54725A00976C21BB26F10"/>
          </w:pPr>
          <w:r w:rsidRPr="009B6836">
            <w:rPr>
              <w:rStyle w:val="PlaceholderText"/>
              <w:sz w:val="20"/>
              <w:szCs w:val="20"/>
            </w:rPr>
            <w:t>Click here to enter text.</w:t>
          </w:r>
        </w:p>
      </w:docPartBody>
    </w:docPart>
    <w:docPart>
      <w:docPartPr>
        <w:name w:val="917B73C332E3476193D7D19A13268543"/>
        <w:category>
          <w:name w:val="General"/>
          <w:gallery w:val="placeholder"/>
        </w:category>
        <w:types>
          <w:type w:val="bbPlcHdr"/>
        </w:types>
        <w:behaviors>
          <w:behavior w:val="content"/>
        </w:behaviors>
        <w:guid w:val="{09869F28-C26B-43FF-BCB2-42199C1F87B0}"/>
      </w:docPartPr>
      <w:docPartBody>
        <w:p w:rsidR="00033AC7" w:rsidRDefault="001200E8" w:rsidP="001200E8">
          <w:pPr>
            <w:pStyle w:val="917B73C332E3476193D7D19A13268543"/>
          </w:pPr>
          <w:r w:rsidRPr="009B6836">
            <w:rPr>
              <w:rStyle w:val="PlaceholderText"/>
              <w:sz w:val="20"/>
              <w:szCs w:val="20"/>
            </w:rPr>
            <w:t>Click here to enter text.</w:t>
          </w:r>
        </w:p>
      </w:docPartBody>
    </w:docPart>
    <w:docPart>
      <w:docPartPr>
        <w:name w:val="0E3FBB23D86F4C35B2D0C996EE5F8305"/>
        <w:category>
          <w:name w:val="General"/>
          <w:gallery w:val="placeholder"/>
        </w:category>
        <w:types>
          <w:type w:val="bbPlcHdr"/>
        </w:types>
        <w:behaviors>
          <w:behavior w:val="content"/>
        </w:behaviors>
        <w:guid w:val="{4D039E5F-BCF4-455D-B6CF-5AB327569D80}"/>
      </w:docPartPr>
      <w:docPartBody>
        <w:p w:rsidR="00033AC7" w:rsidRDefault="001200E8" w:rsidP="001200E8">
          <w:pPr>
            <w:pStyle w:val="0E3FBB23D86F4C35B2D0C996EE5F8305"/>
          </w:pPr>
          <w:r w:rsidRPr="009B6836">
            <w:rPr>
              <w:rStyle w:val="PlaceholderText"/>
              <w:sz w:val="20"/>
              <w:szCs w:val="20"/>
            </w:rPr>
            <w:t>Click here to enter text.</w:t>
          </w:r>
        </w:p>
      </w:docPartBody>
    </w:docPart>
    <w:docPart>
      <w:docPartPr>
        <w:name w:val="4A7E4951D9CC4AF1A1DA2AB97690022E"/>
        <w:category>
          <w:name w:val="General"/>
          <w:gallery w:val="placeholder"/>
        </w:category>
        <w:types>
          <w:type w:val="bbPlcHdr"/>
        </w:types>
        <w:behaviors>
          <w:behavior w:val="content"/>
        </w:behaviors>
        <w:guid w:val="{0F6E08F8-CF60-4FC6-A552-C90F3419CEFA}"/>
      </w:docPartPr>
      <w:docPartBody>
        <w:p w:rsidR="00033AC7" w:rsidRDefault="001200E8" w:rsidP="001200E8">
          <w:pPr>
            <w:pStyle w:val="4A7E4951D9CC4AF1A1DA2AB97690022E"/>
          </w:pPr>
          <w:r w:rsidRPr="009B6836">
            <w:rPr>
              <w:rStyle w:val="PlaceholderText"/>
              <w:sz w:val="20"/>
              <w:szCs w:val="20"/>
            </w:rPr>
            <w:t>Click here to enter text.</w:t>
          </w:r>
        </w:p>
      </w:docPartBody>
    </w:docPart>
    <w:docPart>
      <w:docPartPr>
        <w:name w:val="17A34D2067294252812FC9AAA2B96994"/>
        <w:category>
          <w:name w:val="General"/>
          <w:gallery w:val="placeholder"/>
        </w:category>
        <w:types>
          <w:type w:val="bbPlcHdr"/>
        </w:types>
        <w:behaviors>
          <w:behavior w:val="content"/>
        </w:behaviors>
        <w:guid w:val="{057D52E7-E373-4543-B7D2-B6B4AA988E53}"/>
      </w:docPartPr>
      <w:docPartBody>
        <w:p w:rsidR="00033AC7" w:rsidRDefault="001200E8" w:rsidP="001200E8">
          <w:pPr>
            <w:pStyle w:val="17A34D2067294252812FC9AAA2B96994"/>
          </w:pPr>
          <w:r w:rsidRPr="009B6836">
            <w:rPr>
              <w:rStyle w:val="PlaceholderText"/>
              <w:sz w:val="20"/>
              <w:szCs w:val="20"/>
            </w:rPr>
            <w:t>Click here to enter text.</w:t>
          </w:r>
        </w:p>
      </w:docPartBody>
    </w:docPart>
    <w:docPart>
      <w:docPartPr>
        <w:name w:val="7D8D00A81CB84B6188CF9956FEF66A10"/>
        <w:category>
          <w:name w:val="General"/>
          <w:gallery w:val="placeholder"/>
        </w:category>
        <w:types>
          <w:type w:val="bbPlcHdr"/>
        </w:types>
        <w:behaviors>
          <w:behavior w:val="content"/>
        </w:behaviors>
        <w:guid w:val="{EBD52A92-0A38-4702-9C54-543ECD4D195B}"/>
      </w:docPartPr>
      <w:docPartBody>
        <w:p w:rsidR="00033AC7" w:rsidRDefault="001200E8" w:rsidP="001200E8">
          <w:pPr>
            <w:pStyle w:val="7D8D00A81CB84B6188CF9956FEF66A10"/>
          </w:pPr>
          <w:r w:rsidRPr="009B6836">
            <w:rPr>
              <w:rStyle w:val="PlaceholderText"/>
              <w:sz w:val="20"/>
              <w:szCs w:val="20"/>
            </w:rPr>
            <w:t>Click here to enter text.</w:t>
          </w:r>
        </w:p>
      </w:docPartBody>
    </w:docPart>
    <w:docPart>
      <w:docPartPr>
        <w:name w:val="D2837241A3BF40B6BA0D971AED08ED38"/>
        <w:category>
          <w:name w:val="General"/>
          <w:gallery w:val="placeholder"/>
        </w:category>
        <w:types>
          <w:type w:val="bbPlcHdr"/>
        </w:types>
        <w:behaviors>
          <w:behavior w:val="content"/>
        </w:behaviors>
        <w:guid w:val="{C95349CD-2C3E-4C0F-ACE8-3D4E7F557E9C}"/>
      </w:docPartPr>
      <w:docPartBody>
        <w:p w:rsidR="00033AC7" w:rsidRDefault="001200E8" w:rsidP="001200E8">
          <w:pPr>
            <w:pStyle w:val="D2837241A3BF40B6BA0D971AED08ED38"/>
          </w:pPr>
          <w:r w:rsidRPr="009B6836">
            <w:rPr>
              <w:rStyle w:val="PlaceholderText"/>
              <w:sz w:val="20"/>
              <w:szCs w:val="20"/>
            </w:rPr>
            <w:t>Click here to enter text.</w:t>
          </w:r>
        </w:p>
      </w:docPartBody>
    </w:docPart>
    <w:docPart>
      <w:docPartPr>
        <w:name w:val="98C93A1FEA8549F2A119A0EF5843BE89"/>
        <w:category>
          <w:name w:val="General"/>
          <w:gallery w:val="placeholder"/>
        </w:category>
        <w:types>
          <w:type w:val="bbPlcHdr"/>
        </w:types>
        <w:behaviors>
          <w:behavior w:val="content"/>
        </w:behaviors>
        <w:guid w:val="{24DE8314-3CFA-48C2-A54E-62F76412F486}"/>
      </w:docPartPr>
      <w:docPartBody>
        <w:p w:rsidR="00723EBA" w:rsidRDefault="00033AC7" w:rsidP="00033AC7">
          <w:pPr>
            <w:pStyle w:val="98C93A1FEA8549F2A119A0EF5843BE89"/>
          </w:pPr>
          <w:r w:rsidRPr="009B6836">
            <w:rPr>
              <w:rStyle w:val="PlaceholderText"/>
              <w:sz w:val="20"/>
              <w:szCs w:val="20"/>
            </w:rPr>
            <w:t>Click here to enter text.</w:t>
          </w:r>
        </w:p>
      </w:docPartBody>
    </w:docPart>
    <w:docPart>
      <w:docPartPr>
        <w:name w:val="4CF8B199D2A74C26B176490A0E66A280"/>
        <w:category>
          <w:name w:val="General"/>
          <w:gallery w:val="placeholder"/>
        </w:category>
        <w:types>
          <w:type w:val="bbPlcHdr"/>
        </w:types>
        <w:behaviors>
          <w:behavior w:val="content"/>
        </w:behaviors>
        <w:guid w:val="{2FA67096-ADA3-4ACA-BF5B-D52F47F4E0D9}"/>
      </w:docPartPr>
      <w:docPartBody>
        <w:p w:rsidR="00723EBA" w:rsidRDefault="00033AC7" w:rsidP="00033AC7">
          <w:pPr>
            <w:pStyle w:val="4CF8B199D2A74C26B176490A0E66A280"/>
          </w:pPr>
          <w:r w:rsidRPr="009B6836">
            <w:rPr>
              <w:rStyle w:val="PlaceholderText"/>
              <w:sz w:val="20"/>
              <w:szCs w:val="20"/>
            </w:rPr>
            <w:t>Click here to enter text.</w:t>
          </w:r>
        </w:p>
      </w:docPartBody>
    </w:docPart>
    <w:docPart>
      <w:docPartPr>
        <w:name w:val="4BCBF2659DE94B87B8E0D9E1B1AF71E6"/>
        <w:category>
          <w:name w:val="General"/>
          <w:gallery w:val="placeholder"/>
        </w:category>
        <w:types>
          <w:type w:val="bbPlcHdr"/>
        </w:types>
        <w:behaviors>
          <w:behavior w:val="content"/>
        </w:behaviors>
        <w:guid w:val="{65CBAA8B-559C-4E21-B362-D82C4873ECC7}"/>
      </w:docPartPr>
      <w:docPartBody>
        <w:p w:rsidR="00723EBA" w:rsidRDefault="00033AC7" w:rsidP="00033AC7">
          <w:pPr>
            <w:pStyle w:val="4BCBF2659DE94B87B8E0D9E1B1AF71E6"/>
          </w:pPr>
          <w:r w:rsidRPr="009B6836">
            <w:rPr>
              <w:rStyle w:val="PlaceholderText"/>
              <w:sz w:val="20"/>
              <w:szCs w:val="20"/>
            </w:rPr>
            <w:t>Click here to enter text.</w:t>
          </w:r>
        </w:p>
      </w:docPartBody>
    </w:docPart>
    <w:docPart>
      <w:docPartPr>
        <w:name w:val="B63A1835A4864F06ACD67A9FFDCC1DCD"/>
        <w:category>
          <w:name w:val="General"/>
          <w:gallery w:val="placeholder"/>
        </w:category>
        <w:types>
          <w:type w:val="bbPlcHdr"/>
        </w:types>
        <w:behaviors>
          <w:behavior w:val="content"/>
        </w:behaviors>
        <w:guid w:val="{3848A647-0D41-4CFD-9F95-CBF1C95B6732}"/>
      </w:docPartPr>
      <w:docPartBody>
        <w:p w:rsidR="00723EBA" w:rsidRDefault="00033AC7" w:rsidP="00033AC7">
          <w:pPr>
            <w:pStyle w:val="B63A1835A4864F06ACD67A9FFDCC1DCD"/>
          </w:pPr>
          <w:r w:rsidRPr="009B6836">
            <w:rPr>
              <w:rStyle w:val="PlaceholderText"/>
              <w:sz w:val="20"/>
              <w:szCs w:val="20"/>
            </w:rPr>
            <w:t>Click here to enter text.</w:t>
          </w:r>
        </w:p>
      </w:docPartBody>
    </w:docPart>
    <w:docPart>
      <w:docPartPr>
        <w:name w:val="9A10FE7C170344D79D354302910EAC68"/>
        <w:category>
          <w:name w:val="General"/>
          <w:gallery w:val="placeholder"/>
        </w:category>
        <w:types>
          <w:type w:val="bbPlcHdr"/>
        </w:types>
        <w:behaviors>
          <w:behavior w:val="content"/>
        </w:behaviors>
        <w:guid w:val="{13DE3A2F-AC54-4011-BBC1-5B4EF2485CAD}"/>
      </w:docPartPr>
      <w:docPartBody>
        <w:p w:rsidR="00723EBA" w:rsidRDefault="00033AC7" w:rsidP="00033AC7">
          <w:pPr>
            <w:pStyle w:val="9A10FE7C170344D79D354302910EAC68"/>
          </w:pPr>
          <w:r w:rsidRPr="009B6836">
            <w:rPr>
              <w:rStyle w:val="PlaceholderText"/>
              <w:sz w:val="20"/>
              <w:szCs w:val="20"/>
            </w:rPr>
            <w:t>Click here to enter text.</w:t>
          </w:r>
        </w:p>
      </w:docPartBody>
    </w:docPart>
    <w:docPart>
      <w:docPartPr>
        <w:name w:val="28CB6DF05E1F486EA9A35F09533C3783"/>
        <w:category>
          <w:name w:val="General"/>
          <w:gallery w:val="placeholder"/>
        </w:category>
        <w:types>
          <w:type w:val="bbPlcHdr"/>
        </w:types>
        <w:behaviors>
          <w:behavior w:val="content"/>
        </w:behaviors>
        <w:guid w:val="{EB878752-057A-4E50-901E-15EC624CDA96}"/>
      </w:docPartPr>
      <w:docPartBody>
        <w:p w:rsidR="00723EBA" w:rsidRDefault="00033AC7" w:rsidP="00033AC7">
          <w:pPr>
            <w:pStyle w:val="28CB6DF05E1F486EA9A35F09533C3783"/>
          </w:pPr>
          <w:r w:rsidRPr="009B6836">
            <w:rPr>
              <w:rStyle w:val="PlaceholderText"/>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0E8"/>
    <w:rsid w:val="00033AC7"/>
    <w:rsid w:val="001200E8"/>
    <w:rsid w:val="00723E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3AC7"/>
    <w:rPr>
      <w:color w:val="808080"/>
    </w:rPr>
  </w:style>
  <w:style w:type="paragraph" w:customStyle="1" w:styleId="609127C7F7C34437A17A58DFD5B480EE">
    <w:name w:val="609127C7F7C34437A17A58DFD5B480EE"/>
    <w:rsid w:val="001200E8"/>
  </w:style>
  <w:style w:type="paragraph" w:customStyle="1" w:styleId="26F224B71AB54725A00976C21BB26F10">
    <w:name w:val="26F224B71AB54725A00976C21BB26F10"/>
    <w:rsid w:val="001200E8"/>
  </w:style>
  <w:style w:type="paragraph" w:customStyle="1" w:styleId="917B73C332E3476193D7D19A13268543">
    <w:name w:val="917B73C332E3476193D7D19A13268543"/>
    <w:rsid w:val="001200E8"/>
  </w:style>
  <w:style w:type="paragraph" w:customStyle="1" w:styleId="0E3FBB23D86F4C35B2D0C996EE5F8305">
    <w:name w:val="0E3FBB23D86F4C35B2D0C996EE5F8305"/>
    <w:rsid w:val="001200E8"/>
  </w:style>
  <w:style w:type="paragraph" w:customStyle="1" w:styleId="4A7E4951D9CC4AF1A1DA2AB97690022E">
    <w:name w:val="4A7E4951D9CC4AF1A1DA2AB97690022E"/>
    <w:rsid w:val="001200E8"/>
  </w:style>
  <w:style w:type="paragraph" w:customStyle="1" w:styleId="17A34D2067294252812FC9AAA2B96994">
    <w:name w:val="17A34D2067294252812FC9AAA2B96994"/>
    <w:rsid w:val="001200E8"/>
  </w:style>
  <w:style w:type="paragraph" w:customStyle="1" w:styleId="7D8D00A81CB84B6188CF9956FEF66A10">
    <w:name w:val="7D8D00A81CB84B6188CF9956FEF66A10"/>
    <w:rsid w:val="001200E8"/>
  </w:style>
  <w:style w:type="paragraph" w:customStyle="1" w:styleId="D2837241A3BF40B6BA0D971AED08ED38">
    <w:name w:val="D2837241A3BF40B6BA0D971AED08ED38"/>
    <w:rsid w:val="001200E8"/>
  </w:style>
  <w:style w:type="paragraph" w:customStyle="1" w:styleId="98C93A1FEA8549F2A119A0EF5843BE89">
    <w:name w:val="98C93A1FEA8549F2A119A0EF5843BE89"/>
    <w:rsid w:val="00033AC7"/>
  </w:style>
  <w:style w:type="paragraph" w:customStyle="1" w:styleId="4CF8B199D2A74C26B176490A0E66A280">
    <w:name w:val="4CF8B199D2A74C26B176490A0E66A280"/>
    <w:rsid w:val="00033AC7"/>
  </w:style>
  <w:style w:type="paragraph" w:customStyle="1" w:styleId="4BCBF2659DE94B87B8E0D9E1B1AF71E6">
    <w:name w:val="4BCBF2659DE94B87B8E0D9E1B1AF71E6"/>
    <w:rsid w:val="00033AC7"/>
  </w:style>
  <w:style w:type="paragraph" w:customStyle="1" w:styleId="B63A1835A4864F06ACD67A9FFDCC1DCD">
    <w:name w:val="B63A1835A4864F06ACD67A9FFDCC1DCD"/>
    <w:rsid w:val="00033AC7"/>
  </w:style>
  <w:style w:type="paragraph" w:customStyle="1" w:styleId="9A10FE7C170344D79D354302910EAC68">
    <w:name w:val="9A10FE7C170344D79D354302910EAC68"/>
    <w:rsid w:val="00033AC7"/>
  </w:style>
  <w:style w:type="paragraph" w:customStyle="1" w:styleId="28CB6DF05E1F486EA9A35F09533C3783">
    <w:name w:val="28CB6DF05E1F486EA9A35F09533C3783"/>
    <w:rsid w:val="00033A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9566EFAF-536D-4287-BB84-4F48CA0D68BE}">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899</Words>
  <Characters>5125</Characters>
  <Application>Microsoft Office Word</Application>
  <DocSecurity>8</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leen Galland - Collins</dc:creator>
  <cp:lastModifiedBy>Kathleen Galland-Collins</cp:lastModifiedBy>
  <cp:revision>42</cp:revision>
  <cp:lastPrinted>2021-10-13T17:38:00Z</cp:lastPrinted>
  <dcterms:created xsi:type="dcterms:W3CDTF">2021-10-13T17:05:00Z</dcterms:created>
  <dcterms:modified xsi:type="dcterms:W3CDTF">2023-08-24T19:57:00Z</dcterms:modified>
</cp:coreProperties>
</file>